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C9AE05" w14:textId="734DA674" w:rsidR="00086656" w:rsidRDefault="001D7332" w:rsidP="00086656">
      <w:pPr>
        <w:pStyle w:val="Title"/>
      </w:pPr>
      <w:bookmarkStart w:id="0" w:name="_GoBack"/>
      <w:bookmarkEnd w:id="0"/>
      <w:r>
        <w:t xml:space="preserve">Stage </w:t>
      </w:r>
      <w:r w:rsidR="00243E7E">
        <w:t>5</w:t>
      </w:r>
      <w:r>
        <w:t xml:space="preserve"> </w:t>
      </w:r>
      <w:r w:rsidR="00243E7E">
        <w:t>textiles technology</w:t>
      </w:r>
    </w:p>
    <w:p w14:paraId="49E19CA7" w14:textId="6FC587DD" w:rsidR="001D7332" w:rsidRDefault="00243E7E" w:rsidP="001D7332">
      <w:pPr>
        <w:pStyle w:val="Heading2"/>
      </w:pPr>
      <w:r>
        <w:t>The textiles industry</w:t>
      </w:r>
    </w:p>
    <w:p w14:paraId="07FA2A17" w14:textId="58597B36" w:rsidR="00243E7E" w:rsidRPr="00243E7E" w:rsidRDefault="00243E7E" w:rsidP="00243E7E">
      <w:pPr>
        <w:pStyle w:val="Heading3"/>
      </w:pPr>
      <w:r>
        <w:t>Student booklet</w:t>
      </w:r>
    </w:p>
    <w:p w14:paraId="37B462F5" w14:textId="4CC8A110" w:rsidR="00243E7E" w:rsidRDefault="00243E7E" w:rsidP="00243E7E">
      <w:pPr>
        <w:pStyle w:val="Heading4"/>
        <w:numPr>
          <w:ilvl w:val="3"/>
          <w:numId w:val="2"/>
        </w:numPr>
        <w:ind w:left="0"/>
      </w:pPr>
      <w:r>
        <w:t>2 week continuity of learning lessons</w:t>
      </w:r>
    </w:p>
    <w:p w14:paraId="47D7AFFD" w14:textId="7E60F988" w:rsidR="00A42C72" w:rsidRDefault="00A42C72" w:rsidP="00A42C72">
      <w:r>
        <w:rPr>
          <w:noProof/>
          <w:lang w:eastAsia="en-AU"/>
        </w:rPr>
        <w:drawing>
          <wp:inline distT="0" distB="0" distL="0" distR="0" wp14:anchorId="31BFA669" wp14:editId="08B580DD">
            <wp:extent cx="6116320" cy="3983678"/>
            <wp:effectExtent l="0" t="0" r="0" b="0"/>
            <wp:docPr id="1" name="Picture 1" descr="Pins, Thread, Sewing, Pillow, Fabric" title="sewing equi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ns, Thread, Sewing, Pillow, Fabric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3983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1CE5D" w14:textId="497E64F2" w:rsidR="00A42C72" w:rsidRPr="00A42C72" w:rsidRDefault="00A42C72" w:rsidP="00A42C72">
      <w:r>
        <w:t xml:space="preserve">Image from </w:t>
      </w:r>
      <w:hyperlink r:id="rId8" w:history="1">
        <w:r w:rsidRPr="00A42C72">
          <w:rPr>
            <w:rStyle w:val="Hyperlink"/>
          </w:rPr>
          <w:t>Pixabay</w:t>
        </w:r>
      </w:hyperlink>
      <w:r>
        <w:t xml:space="preserve"> (CC 4.0)</w:t>
      </w:r>
    </w:p>
    <w:p w14:paraId="48554819" w14:textId="77777777" w:rsidR="001D7332" w:rsidRDefault="001D7332">
      <w:pPr>
        <w:rPr>
          <w:rFonts w:cs="Arial"/>
          <w:lang w:eastAsia="zh-CN"/>
        </w:rPr>
      </w:pPr>
      <w:r>
        <w:rPr>
          <w:rFonts w:cs="Arial"/>
          <w:lang w:eastAsia="zh-CN"/>
        </w:rPr>
        <w:br w:type="page"/>
      </w:r>
    </w:p>
    <w:p w14:paraId="7206C734" w14:textId="0E803A6D" w:rsidR="001D7332" w:rsidRPr="001D7332" w:rsidRDefault="00A56FA1" w:rsidP="001D7332">
      <w:pPr>
        <w:pStyle w:val="Heading2"/>
      </w:pPr>
      <w:r>
        <w:lastRenderedPageBreak/>
        <w:t>The textiles industry</w:t>
      </w:r>
    </w:p>
    <w:p w14:paraId="70B99BC0" w14:textId="77777777" w:rsidR="00A56FA1" w:rsidRPr="008D0920" w:rsidRDefault="00A56FA1" w:rsidP="00A56FA1">
      <w:r>
        <w:t>Students examine the textiles industry, identifying careers and course available. Students outline the textile production process, with a focus on fast fashion and analyse its impact on the environment.</w:t>
      </w:r>
    </w:p>
    <w:p w14:paraId="099B816E" w14:textId="77777777" w:rsidR="001D7332" w:rsidRPr="001D7332" w:rsidRDefault="001D7332" w:rsidP="001D7332">
      <w:pPr>
        <w:pStyle w:val="Heading2"/>
      </w:pPr>
      <w:r w:rsidRPr="001D7332">
        <w:t>Outcomes</w:t>
      </w:r>
    </w:p>
    <w:p w14:paraId="28210B6D" w14:textId="77777777" w:rsidR="00A56FA1" w:rsidRPr="003F7245" w:rsidRDefault="00A56FA1" w:rsidP="00A56FA1">
      <w:pPr>
        <w:pStyle w:val="ListBullet"/>
      </w:pPr>
      <w:r w:rsidRPr="003F7245">
        <w:rPr>
          <w:rStyle w:val="Strong"/>
        </w:rPr>
        <w:t>TEX5-7</w:t>
      </w:r>
      <w:r w:rsidRPr="003F7245">
        <w:t xml:space="preserve"> evaluates the impact of textiles production and use on the individual consumer and society</w:t>
      </w:r>
    </w:p>
    <w:p w14:paraId="770B9938" w14:textId="77777777" w:rsidR="00A42C72" w:rsidRPr="00A42C72" w:rsidRDefault="00A42C72" w:rsidP="00A42C72">
      <w:pPr>
        <w:rPr>
          <w:rStyle w:val="Strong"/>
        </w:rPr>
      </w:pPr>
      <w:r w:rsidRPr="00A42C72">
        <w:rPr>
          <w:rStyle w:val="Strong"/>
        </w:rPr>
        <w:t>Contemporary perspectives of textiles</w:t>
      </w:r>
    </w:p>
    <w:p w14:paraId="1301F73A" w14:textId="619BC60F" w:rsidR="00A42C72" w:rsidRPr="00A42C72" w:rsidRDefault="00A42C72" w:rsidP="00A42C72">
      <w:pPr>
        <w:pStyle w:val="ListParagraph"/>
        <w:numPr>
          <w:ilvl w:val="0"/>
          <w:numId w:val="38"/>
        </w:numPr>
      </w:pPr>
      <w:r w:rsidRPr="00A42C72">
        <w:t>Name and describe activities in the Australian textiles industry</w:t>
      </w:r>
      <w:r>
        <w:t>.</w:t>
      </w:r>
    </w:p>
    <w:p w14:paraId="4D76258A" w14:textId="207A6D24" w:rsidR="00A42C72" w:rsidRPr="00A42C72" w:rsidRDefault="00A42C72" w:rsidP="00A42C72">
      <w:pPr>
        <w:pStyle w:val="ListParagraph"/>
        <w:numPr>
          <w:ilvl w:val="0"/>
          <w:numId w:val="38"/>
        </w:numPr>
      </w:pPr>
      <w:r w:rsidRPr="00A42C72">
        <w:t>Explore career opportunities and pathways in the textiles industry</w:t>
      </w:r>
      <w:r>
        <w:t>.</w:t>
      </w:r>
    </w:p>
    <w:p w14:paraId="488B052F" w14:textId="069A194D" w:rsidR="00A42C72" w:rsidRPr="00A42C72" w:rsidRDefault="00A42C72" w:rsidP="00A42C72">
      <w:pPr>
        <w:pStyle w:val="ListParagraph"/>
        <w:numPr>
          <w:ilvl w:val="0"/>
          <w:numId w:val="38"/>
        </w:numPr>
      </w:pPr>
      <w:r w:rsidRPr="00A42C72">
        <w:t>Investigate the nature of work in the Australian textiles industry</w:t>
      </w:r>
      <w:r>
        <w:t>.</w:t>
      </w:r>
    </w:p>
    <w:p w14:paraId="4E38B184" w14:textId="382D5EE0" w:rsidR="00A42C72" w:rsidRPr="00A42C72" w:rsidRDefault="00A42C72" w:rsidP="00A42C72">
      <w:pPr>
        <w:pStyle w:val="ListParagraph"/>
        <w:numPr>
          <w:ilvl w:val="0"/>
          <w:numId w:val="38"/>
        </w:numPr>
      </w:pPr>
      <w:r w:rsidRPr="00A42C72">
        <w:t>Explore the impact of technology on design and production of textiles</w:t>
      </w:r>
      <w:r>
        <w:t>.</w:t>
      </w:r>
    </w:p>
    <w:p w14:paraId="30C644B2" w14:textId="3B3EA132" w:rsidR="00A42C72" w:rsidRPr="00A42C72" w:rsidRDefault="00A42C72" w:rsidP="00A42C72">
      <w:pPr>
        <w:pStyle w:val="ListParagraph"/>
        <w:numPr>
          <w:ilvl w:val="0"/>
          <w:numId w:val="38"/>
        </w:numPr>
      </w:pPr>
      <w:r w:rsidRPr="00A42C72">
        <w:t>Investigate the potential impact textiles production has on the environment</w:t>
      </w:r>
      <w:r>
        <w:t>.</w:t>
      </w:r>
    </w:p>
    <w:p w14:paraId="141C0B58" w14:textId="38EB740B" w:rsidR="003165CD" w:rsidRDefault="0018301B" w:rsidP="001D7332">
      <w:pPr>
        <w:rPr>
          <w:rFonts w:cs="Arial"/>
          <w:lang w:eastAsia="zh-CN"/>
        </w:rPr>
      </w:pPr>
      <w:hyperlink r:id="rId9" w:history="1">
        <w:r w:rsidR="00A42C72" w:rsidRPr="00A42C72">
          <w:rPr>
            <w:rStyle w:val="Hyperlink"/>
            <w:rFonts w:cs="Arial"/>
            <w:lang w:eastAsia="zh-CN"/>
          </w:rPr>
          <w:t>Textiles technology 7-10</w:t>
        </w:r>
      </w:hyperlink>
      <w:r w:rsidR="001D7332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A56FA1">
        <w:rPr>
          <w:rFonts w:cs="Arial"/>
          <w:lang w:eastAsia="zh-CN"/>
        </w:rPr>
        <w:t>19</w:t>
      </w:r>
    </w:p>
    <w:p w14:paraId="21A04B3F" w14:textId="717F4DF3" w:rsidR="003165CD" w:rsidRDefault="003165CD" w:rsidP="003165CD">
      <w:pPr>
        <w:pStyle w:val="Heading2"/>
        <w:numPr>
          <w:ilvl w:val="1"/>
          <w:numId w:val="2"/>
        </w:numPr>
        <w:ind w:left="0"/>
      </w:pPr>
      <w:r>
        <w:rPr>
          <w:b w:val="0"/>
        </w:rPr>
        <w:t>Lesson sequence</w:t>
      </w:r>
    </w:p>
    <w:tbl>
      <w:tblPr>
        <w:tblStyle w:val="Tableheader"/>
        <w:tblW w:w="10035" w:type="dxa"/>
        <w:tblInd w:w="-30" w:type="dxa"/>
        <w:tblLook w:val="04A0" w:firstRow="1" w:lastRow="0" w:firstColumn="1" w:lastColumn="0" w:noHBand="0" w:noVBand="1"/>
        <w:tblCaption w:val="lesson sequence"/>
      </w:tblPr>
      <w:tblGrid>
        <w:gridCol w:w="913"/>
        <w:gridCol w:w="2229"/>
        <w:gridCol w:w="6893"/>
      </w:tblGrid>
      <w:tr w:rsidR="003165CD" w14:paraId="3C9581F3" w14:textId="77777777" w:rsidTr="00E85D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37" w:type="dxa"/>
          </w:tcPr>
          <w:p w14:paraId="1D737FFD" w14:textId="33446F56" w:rsidR="003165CD" w:rsidRDefault="00C648BF" w:rsidP="0091365F">
            <w:pPr>
              <w:spacing w:before="192" w:after="192"/>
              <w:rPr>
                <w:szCs w:val="22"/>
              </w:rPr>
            </w:pPr>
            <w:r>
              <w:rPr>
                <w:szCs w:val="22"/>
              </w:rPr>
              <w:t>lesson</w:t>
            </w:r>
          </w:p>
        </w:tc>
        <w:tc>
          <w:tcPr>
            <w:tcW w:w="2268" w:type="dxa"/>
            <w:hideMark/>
          </w:tcPr>
          <w:p w14:paraId="7301C70D" w14:textId="77777777" w:rsidR="003165CD" w:rsidRDefault="003165CD" w:rsidP="0091365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Title</w:t>
            </w:r>
          </w:p>
        </w:tc>
        <w:tc>
          <w:tcPr>
            <w:tcW w:w="7230" w:type="dxa"/>
            <w:hideMark/>
          </w:tcPr>
          <w:p w14:paraId="263E3C21" w14:textId="77777777" w:rsidR="003165CD" w:rsidRDefault="003165CD" w:rsidP="0091365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Overview</w:t>
            </w:r>
          </w:p>
        </w:tc>
      </w:tr>
      <w:tr w:rsidR="003165CD" w14:paraId="7B95E707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hideMark/>
          </w:tcPr>
          <w:p w14:paraId="4EA71773" w14:textId="77777777" w:rsidR="003165CD" w:rsidRDefault="003165CD" w:rsidP="0091365F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1</w:t>
            </w:r>
          </w:p>
        </w:tc>
        <w:tc>
          <w:tcPr>
            <w:tcW w:w="2268" w:type="dxa"/>
          </w:tcPr>
          <w:p w14:paraId="7B3B7E40" w14:textId="03F9C401" w:rsidR="003165CD" w:rsidRPr="00E10B67" w:rsidRDefault="004C529C" w:rsidP="009136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oking at the textiles industry</w:t>
            </w:r>
          </w:p>
        </w:tc>
        <w:tc>
          <w:tcPr>
            <w:tcW w:w="7230" w:type="dxa"/>
          </w:tcPr>
          <w:p w14:paraId="7985DE4C" w14:textId="77777777" w:rsidR="00F217DD" w:rsidRDefault="00F217DD" w:rsidP="009136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ctors in the textiles industry</w:t>
            </w:r>
          </w:p>
          <w:p w14:paraId="34675789" w14:textId="19D08D4E" w:rsidR="003165CD" w:rsidRPr="00672D91" w:rsidRDefault="00F217DD" w:rsidP="009136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reer opportunities in the textile industry</w:t>
            </w:r>
          </w:p>
        </w:tc>
      </w:tr>
      <w:tr w:rsidR="003165CD" w14:paraId="4784D791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hideMark/>
          </w:tcPr>
          <w:p w14:paraId="40CCE397" w14:textId="77777777" w:rsidR="003165CD" w:rsidRDefault="003165CD" w:rsidP="0091365F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  <w:tc>
          <w:tcPr>
            <w:tcW w:w="2268" w:type="dxa"/>
          </w:tcPr>
          <w:p w14:paraId="0F43EF00" w14:textId="3A7D0FE6" w:rsidR="003165CD" w:rsidRPr="00E10B67" w:rsidRDefault="004C529C" w:rsidP="0091365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areers with textiles</w:t>
            </w:r>
          </w:p>
        </w:tc>
        <w:tc>
          <w:tcPr>
            <w:tcW w:w="7230" w:type="dxa"/>
          </w:tcPr>
          <w:p w14:paraId="3C348FFE" w14:textId="67F6E44A" w:rsidR="003165CD" w:rsidRPr="00E10B67" w:rsidRDefault="00F217DD" w:rsidP="0091365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areer pathways with textiles</w:t>
            </w:r>
          </w:p>
        </w:tc>
      </w:tr>
      <w:tr w:rsidR="003165CD" w14:paraId="78653D11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hideMark/>
          </w:tcPr>
          <w:p w14:paraId="4E4EBCC7" w14:textId="77777777" w:rsidR="003165CD" w:rsidRDefault="003165CD" w:rsidP="0091365F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</w:t>
            </w:r>
          </w:p>
        </w:tc>
        <w:tc>
          <w:tcPr>
            <w:tcW w:w="2268" w:type="dxa"/>
          </w:tcPr>
          <w:p w14:paraId="3DACF5BC" w14:textId="1AF28AC0" w:rsidR="003165CD" w:rsidRPr="00E10B67" w:rsidRDefault="004C529C" w:rsidP="009136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ufacturing textiles</w:t>
            </w:r>
          </w:p>
        </w:tc>
        <w:tc>
          <w:tcPr>
            <w:tcW w:w="7230" w:type="dxa"/>
          </w:tcPr>
          <w:p w14:paraId="4EC08936" w14:textId="42B6A950" w:rsidR="00220B12" w:rsidRDefault="00220B12" w:rsidP="009136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ufacturing process in the textile industry</w:t>
            </w:r>
          </w:p>
          <w:p w14:paraId="2F5C062A" w14:textId="58ABB80C" w:rsidR="003165CD" w:rsidRPr="00E10B67" w:rsidRDefault="00FB33A7" w:rsidP="009136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B33A7">
              <w:t>The Australian textile industry in the 21st century</w:t>
            </w:r>
          </w:p>
        </w:tc>
      </w:tr>
      <w:tr w:rsidR="003165CD" w14:paraId="5A64DE9F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hideMark/>
          </w:tcPr>
          <w:p w14:paraId="5EE49DC6" w14:textId="77777777" w:rsidR="003165CD" w:rsidRDefault="003165CD" w:rsidP="0091365F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4</w:t>
            </w:r>
          </w:p>
        </w:tc>
        <w:tc>
          <w:tcPr>
            <w:tcW w:w="2268" w:type="dxa"/>
          </w:tcPr>
          <w:p w14:paraId="0385A4A7" w14:textId="56404DE0" w:rsidR="003165CD" w:rsidRPr="00E10B67" w:rsidRDefault="004C529C" w:rsidP="0091365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ast fashion</w:t>
            </w:r>
          </w:p>
        </w:tc>
        <w:tc>
          <w:tcPr>
            <w:tcW w:w="7230" w:type="dxa"/>
          </w:tcPr>
          <w:p w14:paraId="390A477A" w14:textId="687B9F85" w:rsidR="003165CD" w:rsidRPr="00E10B67" w:rsidRDefault="00220B12" w:rsidP="00220B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ssues in the textile industry – fast fashion</w:t>
            </w:r>
          </w:p>
        </w:tc>
      </w:tr>
      <w:tr w:rsidR="003165CD" w14:paraId="13E236BD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</w:tcPr>
          <w:p w14:paraId="6ABD68A7" w14:textId="77777777" w:rsidR="003165CD" w:rsidRDefault="003165CD" w:rsidP="0091365F">
            <w:pPr>
              <w:rPr>
                <w:szCs w:val="22"/>
              </w:rPr>
            </w:pPr>
            <w:r>
              <w:rPr>
                <w:szCs w:val="22"/>
              </w:rPr>
              <w:t>5</w:t>
            </w:r>
          </w:p>
        </w:tc>
        <w:tc>
          <w:tcPr>
            <w:tcW w:w="2268" w:type="dxa"/>
          </w:tcPr>
          <w:p w14:paraId="7F64C846" w14:textId="79D8E2B1" w:rsidR="003165CD" w:rsidRPr="008762FB" w:rsidRDefault="004C529C" w:rsidP="009136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vironmental impact</w:t>
            </w:r>
          </w:p>
        </w:tc>
        <w:tc>
          <w:tcPr>
            <w:tcW w:w="7230" w:type="dxa"/>
          </w:tcPr>
          <w:p w14:paraId="58641E10" w14:textId="6129690D" w:rsidR="003165CD" w:rsidRPr="00E10B67" w:rsidRDefault="00A500BC" w:rsidP="009136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sues in the textile industry – environmental impact</w:t>
            </w:r>
          </w:p>
        </w:tc>
      </w:tr>
    </w:tbl>
    <w:p w14:paraId="707E63A6" w14:textId="77777777" w:rsidR="003165CD" w:rsidRPr="001D7332" w:rsidRDefault="003165CD" w:rsidP="001D7332">
      <w:pPr>
        <w:rPr>
          <w:rFonts w:cs="Arial"/>
          <w:lang w:eastAsia="zh-CN"/>
        </w:rPr>
      </w:pPr>
    </w:p>
    <w:p w14:paraId="3D75B49C" w14:textId="2DC5BB81" w:rsidR="001D7332" w:rsidRDefault="001D7332">
      <w:pPr>
        <w:rPr>
          <w:rFonts w:cs="Arial"/>
          <w:lang w:eastAsia="zh-CN"/>
        </w:rPr>
      </w:pPr>
      <w:r>
        <w:rPr>
          <w:rFonts w:cs="Arial"/>
          <w:lang w:eastAsia="zh-CN"/>
        </w:rPr>
        <w:br w:type="page"/>
      </w:r>
    </w:p>
    <w:p w14:paraId="471328E7" w14:textId="1C95301E" w:rsidR="00A54411" w:rsidRDefault="00A54411" w:rsidP="00A54411">
      <w:pPr>
        <w:pStyle w:val="Heading2"/>
      </w:pPr>
      <w:r>
        <w:lastRenderedPageBreak/>
        <w:t>Sectors in the textiles industry</w:t>
      </w:r>
    </w:p>
    <w:p w14:paraId="52A37840" w14:textId="221CD1FA" w:rsidR="00A54411" w:rsidRDefault="00A54411" w:rsidP="00A54411">
      <w:pPr>
        <w:rPr>
          <w:lang w:eastAsia="zh-CN"/>
        </w:rPr>
      </w:pPr>
      <w:r>
        <w:rPr>
          <w:lang w:eastAsia="zh-CN"/>
        </w:rPr>
        <w:t>The textile industry in Australia consists of four main sectors:</w:t>
      </w:r>
    </w:p>
    <w:p w14:paraId="46B01918" w14:textId="2469BF2A" w:rsidR="00A54411" w:rsidRDefault="00A54411" w:rsidP="00A54411">
      <w:pPr>
        <w:pStyle w:val="ListBullet"/>
        <w:rPr>
          <w:lang w:eastAsia="zh-CN"/>
        </w:rPr>
      </w:pPr>
      <w:r>
        <w:rPr>
          <w:lang w:eastAsia="zh-CN"/>
        </w:rPr>
        <w:t>Textiles</w:t>
      </w:r>
    </w:p>
    <w:p w14:paraId="5F8A73D5" w14:textId="1BFFE6DD" w:rsidR="00A54411" w:rsidRDefault="00A54411" w:rsidP="00A54411">
      <w:pPr>
        <w:pStyle w:val="ListBullet"/>
        <w:rPr>
          <w:lang w:eastAsia="zh-CN"/>
        </w:rPr>
      </w:pPr>
      <w:r>
        <w:rPr>
          <w:lang w:eastAsia="zh-CN"/>
        </w:rPr>
        <w:t>Clothing</w:t>
      </w:r>
    </w:p>
    <w:p w14:paraId="335FDCDA" w14:textId="333673AC" w:rsidR="00A54411" w:rsidRDefault="00A54411" w:rsidP="00A54411">
      <w:pPr>
        <w:pStyle w:val="ListBullet"/>
        <w:rPr>
          <w:lang w:eastAsia="zh-CN"/>
        </w:rPr>
      </w:pPr>
      <w:r>
        <w:rPr>
          <w:lang w:eastAsia="zh-CN"/>
        </w:rPr>
        <w:t>Footwear</w:t>
      </w:r>
    </w:p>
    <w:p w14:paraId="16E9030C" w14:textId="6C9E02BA" w:rsidR="00A54411" w:rsidRDefault="00A54411" w:rsidP="00A54411">
      <w:pPr>
        <w:pStyle w:val="ListBullet"/>
        <w:rPr>
          <w:lang w:eastAsia="zh-CN"/>
        </w:rPr>
      </w:pPr>
      <w:r>
        <w:rPr>
          <w:lang w:eastAsia="zh-CN"/>
        </w:rPr>
        <w:t>Allied industries</w:t>
      </w:r>
    </w:p>
    <w:p w14:paraId="04DB8BC4" w14:textId="3C00B8D1" w:rsidR="00A54411" w:rsidRDefault="00A54411" w:rsidP="00A54411">
      <w:pPr>
        <w:rPr>
          <w:lang w:eastAsia="zh-CN"/>
        </w:rPr>
      </w:pPr>
    </w:p>
    <w:p w14:paraId="02BF0F62" w14:textId="4C35AADA" w:rsidR="00A54411" w:rsidRDefault="00F217DD" w:rsidP="00A54411">
      <w:r>
        <w:t>In the table below, provide details as to specific roles within each sector of the textiles industry.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sectors in the textile industry"/>
      </w:tblPr>
      <w:tblGrid>
        <w:gridCol w:w="2405"/>
        <w:gridCol w:w="2405"/>
        <w:gridCol w:w="2406"/>
        <w:gridCol w:w="2406"/>
      </w:tblGrid>
      <w:tr w:rsidR="00F217DD" w14:paraId="630044C4" w14:textId="77777777" w:rsidTr="00E85D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5" w:type="dxa"/>
          </w:tcPr>
          <w:p w14:paraId="06ED7963" w14:textId="32563B37" w:rsidR="00F217DD" w:rsidRDefault="00F217DD" w:rsidP="00A54411">
            <w:pPr>
              <w:spacing w:before="192" w:after="192"/>
            </w:pPr>
            <w:r>
              <w:t>Textiles</w:t>
            </w:r>
          </w:p>
        </w:tc>
        <w:tc>
          <w:tcPr>
            <w:tcW w:w="2405" w:type="dxa"/>
          </w:tcPr>
          <w:p w14:paraId="5F568D93" w14:textId="147FCA8E" w:rsidR="00F217DD" w:rsidRDefault="00F217DD" w:rsidP="00A544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othing</w:t>
            </w:r>
          </w:p>
        </w:tc>
        <w:tc>
          <w:tcPr>
            <w:tcW w:w="2406" w:type="dxa"/>
          </w:tcPr>
          <w:p w14:paraId="16822C9A" w14:textId="2FF449EC" w:rsidR="00F217DD" w:rsidRDefault="00F217DD" w:rsidP="00A544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ootwear</w:t>
            </w:r>
          </w:p>
        </w:tc>
        <w:tc>
          <w:tcPr>
            <w:tcW w:w="2406" w:type="dxa"/>
          </w:tcPr>
          <w:p w14:paraId="1AF5CE83" w14:textId="56A42309" w:rsidR="00F217DD" w:rsidRDefault="00F217DD" w:rsidP="00A544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llied industries</w:t>
            </w:r>
          </w:p>
        </w:tc>
      </w:tr>
      <w:tr w:rsidR="00F217DD" w14:paraId="3BB5F4A7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C5AF07E" w14:textId="10CF2321" w:rsidR="00F217DD" w:rsidRDefault="00862487" w:rsidP="00A54411">
            <w:r w:rsidRPr="00862487">
              <w:rPr>
                <w:color w:val="FFFFFF" w:themeColor="background1"/>
              </w:rPr>
              <w:t>answer</w:t>
            </w:r>
          </w:p>
        </w:tc>
        <w:tc>
          <w:tcPr>
            <w:tcW w:w="2405" w:type="dxa"/>
          </w:tcPr>
          <w:p w14:paraId="67C8CAB8" w14:textId="77777777" w:rsidR="00F217DD" w:rsidRDefault="00F217DD" w:rsidP="00A544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06" w:type="dxa"/>
          </w:tcPr>
          <w:p w14:paraId="1D15D07C" w14:textId="77777777" w:rsidR="00F217DD" w:rsidRDefault="00F217DD" w:rsidP="00A544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06" w:type="dxa"/>
          </w:tcPr>
          <w:p w14:paraId="68EBDE24" w14:textId="77777777" w:rsidR="00F217DD" w:rsidRDefault="00F217DD" w:rsidP="00A544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FDB7B1B" w14:textId="77777777" w:rsidR="00F217DD" w:rsidRPr="00A54411" w:rsidRDefault="00F217DD" w:rsidP="00A54411"/>
    <w:p w14:paraId="19CF8A34" w14:textId="77777777" w:rsidR="00A54411" w:rsidRPr="00A54411" w:rsidRDefault="00A54411" w:rsidP="00A54411">
      <w:r w:rsidRPr="00A54411">
        <w:br w:type="page"/>
      </w:r>
    </w:p>
    <w:p w14:paraId="2263C00C" w14:textId="72008A88" w:rsidR="00A54411" w:rsidRDefault="00A54411" w:rsidP="00A54411">
      <w:pPr>
        <w:pStyle w:val="Heading2"/>
      </w:pPr>
      <w:r>
        <w:lastRenderedPageBreak/>
        <w:t>Career opportunities in the textile industry</w:t>
      </w:r>
    </w:p>
    <w:p w14:paraId="55C56485" w14:textId="5476CB62" w:rsidR="00A54411" w:rsidRDefault="00F217DD">
      <w:pPr>
        <w:rPr>
          <w:rFonts w:cs="Arial"/>
          <w:lang w:eastAsia="zh-CN"/>
        </w:rPr>
      </w:pPr>
      <w:r>
        <w:rPr>
          <w:rFonts w:cs="Arial"/>
          <w:lang w:eastAsia="zh-CN"/>
        </w:rPr>
        <w:t>Research a range of jobs (at least one from each sector</w:t>
      </w:r>
      <w:r w:rsidR="00FB33A7">
        <w:rPr>
          <w:rFonts w:cs="Arial"/>
          <w:lang w:eastAsia="zh-CN"/>
        </w:rPr>
        <w:t xml:space="preserve"> of the textiles industry or focus area</w:t>
      </w:r>
      <w:r>
        <w:rPr>
          <w:rFonts w:cs="Arial"/>
          <w:lang w:eastAsia="zh-CN"/>
        </w:rPr>
        <w:t>) and complete a profile outlining each role in the following tables.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careers in the textile industry"/>
      </w:tblPr>
      <w:tblGrid>
        <w:gridCol w:w="2947"/>
        <w:gridCol w:w="6019"/>
      </w:tblGrid>
      <w:tr w:rsidR="00A54411" w14:paraId="35225ABF" w14:textId="77777777" w:rsidTr="00E85D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47" w:type="dxa"/>
          </w:tcPr>
          <w:p w14:paraId="39D1A304" w14:textId="77777777" w:rsidR="00A54411" w:rsidRDefault="00A54411" w:rsidP="00D86911">
            <w:pPr>
              <w:spacing w:before="192" w:after="192"/>
            </w:pPr>
          </w:p>
        </w:tc>
        <w:tc>
          <w:tcPr>
            <w:tcW w:w="6019" w:type="dxa"/>
          </w:tcPr>
          <w:p w14:paraId="3A67A499" w14:textId="1C51237C" w:rsidR="00A54411" w:rsidRDefault="00F217DD" w:rsidP="00D86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A54411" w14:paraId="039A92E4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02003113" w14:textId="77777777" w:rsidR="00A54411" w:rsidRDefault="00A54411" w:rsidP="00D86911">
            <w:r>
              <w:t>Job title</w:t>
            </w:r>
          </w:p>
        </w:tc>
        <w:tc>
          <w:tcPr>
            <w:tcW w:w="6019" w:type="dxa"/>
          </w:tcPr>
          <w:p w14:paraId="5C6757A7" w14:textId="77777777" w:rsidR="00A54411" w:rsidRDefault="00A54411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4411" w14:paraId="4047F0D6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5C01EA8D" w14:textId="77777777" w:rsidR="00A54411" w:rsidRDefault="00A54411" w:rsidP="00D86911">
            <w:r>
              <w:t>Training required</w:t>
            </w:r>
          </w:p>
        </w:tc>
        <w:tc>
          <w:tcPr>
            <w:tcW w:w="6019" w:type="dxa"/>
          </w:tcPr>
          <w:p w14:paraId="50900621" w14:textId="77777777" w:rsidR="00A54411" w:rsidRDefault="00A54411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54411" w14:paraId="20B92469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22EF1B35" w14:textId="77777777" w:rsidR="00A54411" w:rsidRDefault="00A54411" w:rsidP="00D86911">
            <w:r>
              <w:t>Personal requirements</w:t>
            </w:r>
          </w:p>
        </w:tc>
        <w:tc>
          <w:tcPr>
            <w:tcW w:w="6019" w:type="dxa"/>
          </w:tcPr>
          <w:p w14:paraId="49F39572" w14:textId="77777777" w:rsidR="00A54411" w:rsidRDefault="00A54411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4411" w14:paraId="77409B90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79B69C7E" w14:textId="77777777" w:rsidR="00A54411" w:rsidRDefault="00A54411" w:rsidP="00D86911">
            <w:r>
              <w:t>Outline of duties</w:t>
            </w:r>
          </w:p>
        </w:tc>
        <w:tc>
          <w:tcPr>
            <w:tcW w:w="6019" w:type="dxa"/>
          </w:tcPr>
          <w:p w14:paraId="6D9E917F" w14:textId="77777777" w:rsidR="00A54411" w:rsidRDefault="00A54411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54411" w14:paraId="428F424F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049CC8D8" w14:textId="77777777" w:rsidR="00A54411" w:rsidRDefault="00A54411" w:rsidP="00D86911">
            <w:r>
              <w:t>Average income</w:t>
            </w:r>
          </w:p>
        </w:tc>
        <w:tc>
          <w:tcPr>
            <w:tcW w:w="6019" w:type="dxa"/>
          </w:tcPr>
          <w:p w14:paraId="0DD1BEBE" w14:textId="77777777" w:rsidR="00A54411" w:rsidRDefault="00A54411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17DD" w14:paraId="32FABEB0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32EEA2ED" w14:textId="64A9C6E2" w:rsidR="00F217DD" w:rsidRDefault="00F217DD" w:rsidP="00D86911">
            <w:r>
              <w:lastRenderedPageBreak/>
              <w:t>Other interesting facts</w:t>
            </w:r>
          </w:p>
        </w:tc>
        <w:tc>
          <w:tcPr>
            <w:tcW w:w="6019" w:type="dxa"/>
          </w:tcPr>
          <w:p w14:paraId="07ED3AF0" w14:textId="77777777" w:rsidR="00F217DD" w:rsidRDefault="00F217DD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1DEA6DFA" w14:textId="16D2D1A4" w:rsidR="00F217DD" w:rsidRDefault="00F217DD">
      <w:pPr>
        <w:rPr>
          <w:rFonts w:cs="Arial"/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  <w:tblCaption w:val="careers in the textile industry"/>
      </w:tblPr>
      <w:tblGrid>
        <w:gridCol w:w="2947"/>
        <w:gridCol w:w="6019"/>
      </w:tblGrid>
      <w:tr w:rsidR="00F217DD" w14:paraId="4CCEB995" w14:textId="77777777" w:rsidTr="00D86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47" w:type="dxa"/>
          </w:tcPr>
          <w:p w14:paraId="6CE668D3" w14:textId="77777777" w:rsidR="00F217DD" w:rsidRDefault="00F217DD" w:rsidP="00D86911">
            <w:pPr>
              <w:spacing w:before="192" w:after="192"/>
            </w:pPr>
          </w:p>
        </w:tc>
        <w:tc>
          <w:tcPr>
            <w:tcW w:w="6019" w:type="dxa"/>
          </w:tcPr>
          <w:p w14:paraId="5E50620F" w14:textId="7D8E0BD6" w:rsidR="00F217DD" w:rsidRDefault="00F217DD" w:rsidP="00D86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F217DD" w14:paraId="2550DD14" w14:textId="77777777" w:rsidTr="00D86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31B264B1" w14:textId="77777777" w:rsidR="00F217DD" w:rsidRDefault="00F217DD" w:rsidP="00D86911">
            <w:r>
              <w:t>Job title</w:t>
            </w:r>
          </w:p>
        </w:tc>
        <w:tc>
          <w:tcPr>
            <w:tcW w:w="6019" w:type="dxa"/>
          </w:tcPr>
          <w:p w14:paraId="23CDB2CB" w14:textId="77777777" w:rsidR="00F217DD" w:rsidRDefault="00F217DD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17DD" w14:paraId="1DEFB773" w14:textId="77777777" w:rsidTr="00D869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2A3E1F1C" w14:textId="77777777" w:rsidR="00F217DD" w:rsidRDefault="00F217DD" w:rsidP="00D86911">
            <w:r>
              <w:t>Training required</w:t>
            </w:r>
          </w:p>
        </w:tc>
        <w:tc>
          <w:tcPr>
            <w:tcW w:w="6019" w:type="dxa"/>
          </w:tcPr>
          <w:p w14:paraId="2C3C3CA8" w14:textId="77777777" w:rsidR="00F217DD" w:rsidRDefault="00F217DD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217DD" w14:paraId="534CE7BE" w14:textId="77777777" w:rsidTr="00D86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105D7605" w14:textId="77777777" w:rsidR="00F217DD" w:rsidRDefault="00F217DD" w:rsidP="00D86911">
            <w:r>
              <w:t>Personal requirements</w:t>
            </w:r>
          </w:p>
        </w:tc>
        <w:tc>
          <w:tcPr>
            <w:tcW w:w="6019" w:type="dxa"/>
          </w:tcPr>
          <w:p w14:paraId="6C855CFB" w14:textId="77777777" w:rsidR="00F217DD" w:rsidRDefault="00F217DD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17DD" w14:paraId="1A50EB47" w14:textId="77777777" w:rsidTr="00D869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486346DB" w14:textId="77777777" w:rsidR="00F217DD" w:rsidRDefault="00F217DD" w:rsidP="00D86911">
            <w:r>
              <w:t>Outline of duties</w:t>
            </w:r>
          </w:p>
        </w:tc>
        <w:tc>
          <w:tcPr>
            <w:tcW w:w="6019" w:type="dxa"/>
          </w:tcPr>
          <w:p w14:paraId="23A20971" w14:textId="77777777" w:rsidR="00F217DD" w:rsidRDefault="00F217DD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217DD" w14:paraId="5BCFE360" w14:textId="77777777" w:rsidTr="00D86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2D5EB140" w14:textId="77777777" w:rsidR="00F217DD" w:rsidRDefault="00F217DD" w:rsidP="00D86911">
            <w:r>
              <w:t>Average income</w:t>
            </w:r>
          </w:p>
        </w:tc>
        <w:tc>
          <w:tcPr>
            <w:tcW w:w="6019" w:type="dxa"/>
          </w:tcPr>
          <w:p w14:paraId="24C2AF68" w14:textId="77777777" w:rsidR="00F217DD" w:rsidRDefault="00F217DD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17DD" w14:paraId="699C1C14" w14:textId="77777777" w:rsidTr="00F217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7E8FB67C" w14:textId="77777777" w:rsidR="00F217DD" w:rsidRDefault="00F217DD" w:rsidP="00D86911">
            <w:r>
              <w:lastRenderedPageBreak/>
              <w:t>Other interesting facts</w:t>
            </w:r>
          </w:p>
        </w:tc>
        <w:tc>
          <w:tcPr>
            <w:tcW w:w="6019" w:type="dxa"/>
          </w:tcPr>
          <w:p w14:paraId="6A58BEC9" w14:textId="77777777" w:rsidR="00F217DD" w:rsidRDefault="00F217DD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28AB4077" w14:textId="13C6000D" w:rsidR="00A54411" w:rsidRDefault="00A54411">
      <w:pPr>
        <w:rPr>
          <w:rFonts w:cs="Arial"/>
          <w:lang w:eastAsia="zh-CN"/>
        </w:rPr>
      </w:pPr>
    </w:p>
    <w:p w14:paraId="2EC477E1" w14:textId="793CD776" w:rsidR="00F217DD" w:rsidRDefault="00F217DD">
      <w:pPr>
        <w:rPr>
          <w:rFonts w:cs="Arial"/>
          <w:lang w:eastAsia="zh-CN"/>
        </w:rPr>
      </w:pPr>
      <w:r>
        <w:rPr>
          <w:rFonts w:cs="Arial"/>
          <w:lang w:eastAsia="zh-CN"/>
        </w:rPr>
        <w:br w:type="page"/>
      </w:r>
    </w:p>
    <w:p w14:paraId="2E22B1B8" w14:textId="77777777" w:rsidR="00F217DD" w:rsidRDefault="00F217DD">
      <w:pPr>
        <w:rPr>
          <w:rFonts w:cs="Arial"/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  <w:tblCaption w:val="careers in the textile industry"/>
      </w:tblPr>
      <w:tblGrid>
        <w:gridCol w:w="2947"/>
        <w:gridCol w:w="6019"/>
      </w:tblGrid>
      <w:tr w:rsidR="00F217DD" w14:paraId="2334D024" w14:textId="77777777" w:rsidTr="00D86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47" w:type="dxa"/>
          </w:tcPr>
          <w:p w14:paraId="504E2AD1" w14:textId="77777777" w:rsidR="00F217DD" w:rsidRDefault="00F217DD" w:rsidP="00D86911">
            <w:pPr>
              <w:spacing w:before="192" w:after="192"/>
            </w:pPr>
          </w:p>
        </w:tc>
        <w:tc>
          <w:tcPr>
            <w:tcW w:w="6019" w:type="dxa"/>
          </w:tcPr>
          <w:p w14:paraId="61CD7CAC" w14:textId="62490ABA" w:rsidR="00F217DD" w:rsidRDefault="00F217DD" w:rsidP="00D86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F217DD" w14:paraId="41BC3225" w14:textId="77777777" w:rsidTr="00D86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3C21C002" w14:textId="77777777" w:rsidR="00F217DD" w:rsidRDefault="00F217DD" w:rsidP="00D86911">
            <w:r>
              <w:t>Job title</w:t>
            </w:r>
          </w:p>
        </w:tc>
        <w:tc>
          <w:tcPr>
            <w:tcW w:w="6019" w:type="dxa"/>
          </w:tcPr>
          <w:p w14:paraId="75CFD8C7" w14:textId="77777777" w:rsidR="00F217DD" w:rsidRDefault="00F217DD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17DD" w14:paraId="4065EA1D" w14:textId="77777777" w:rsidTr="00D869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6BDC85FD" w14:textId="77777777" w:rsidR="00F217DD" w:rsidRDefault="00F217DD" w:rsidP="00D86911">
            <w:r>
              <w:t>Training required</w:t>
            </w:r>
          </w:p>
        </w:tc>
        <w:tc>
          <w:tcPr>
            <w:tcW w:w="6019" w:type="dxa"/>
          </w:tcPr>
          <w:p w14:paraId="060D1EDE" w14:textId="77777777" w:rsidR="00F217DD" w:rsidRDefault="00F217DD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217DD" w14:paraId="51C5B2AB" w14:textId="77777777" w:rsidTr="00D86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20D32E9B" w14:textId="77777777" w:rsidR="00F217DD" w:rsidRDefault="00F217DD" w:rsidP="00D86911">
            <w:r>
              <w:t>Personal requirements</w:t>
            </w:r>
          </w:p>
        </w:tc>
        <w:tc>
          <w:tcPr>
            <w:tcW w:w="6019" w:type="dxa"/>
          </w:tcPr>
          <w:p w14:paraId="60AFC281" w14:textId="77777777" w:rsidR="00F217DD" w:rsidRDefault="00F217DD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17DD" w14:paraId="0DD7D216" w14:textId="77777777" w:rsidTr="00D869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286421DD" w14:textId="77777777" w:rsidR="00F217DD" w:rsidRDefault="00F217DD" w:rsidP="00D86911">
            <w:r>
              <w:t>Outline of duties</w:t>
            </w:r>
          </w:p>
        </w:tc>
        <w:tc>
          <w:tcPr>
            <w:tcW w:w="6019" w:type="dxa"/>
          </w:tcPr>
          <w:p w14:paraId="2473E9AA" w14:textId="77777777" w:rsidR="00F217DD" w:rsidRDefault="00F217DD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217DD" w14:paraId="487E965E" w14:textId="77777777" w:rsidTr="00D86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2BA359BB" w14:textId="77777777" w:rsidR="00F217DD" w:rsidRDefault="00F217DD" w:rsidP="00D86911">
            <w:r>
              <w:t>Average income</w:t>
            </w:r>
          </w:p>
        </w:tc>
        <w:tc>
          <w:tcPr>
            <w:tcW w:w="6019" w:type="dxa"/>
          </w:tcPr>
          <w:p w14:paraId="34B61634" w14:textId="77777777" w:rsidR="00F217DD" w:rsidRDefault="00F217DD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17DD" w14:paraId="5B889823" w14:textId="77777777" w:rsidTr="00F217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5E00835D" w14:textId="77777777" w:rsidR="00F217DD" w:rsidRDefault="00F217DD" w:rsidP="00D86911">
            <w:r>
              <w:t>Other interesting facts</w:t>
            </w:r>
          </w:p>
        </w:tc>
        <w:tc>
          <w:tcPr>
            <w:tcW w:w="6019" w:type="dxa"/>
          </w:tcPr>
          <w:p w14:paraId="54BC6C03" w14:textId="77777777" w:rsidR="00F217DD" w:rsidRDefault="00F217DD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2DFC9C76" w14:textId="1FBCA577" w:rsidR="00F217DD" w:rsidRDefault="00F217DD">
      <w:pPr>
        <w:rPr>
          <w:rFonts w:cs="Arial"/>
          <w:lang w:eastAsia="zh-CN"/>
        </w:rPr>
      </w:pPr>
    </w:p>
    <w:p w14:paraId="23249A61" w14:textId="77777777" w:rsidR="00F217DD" w:rsidRDefault="00F217DD">
      <w:pPr>
        <w:rPr>
          <w:rFonts w:cs="Arial"/>
          <w:lang w:eastAsia="zh-CN"/>
        </w:rPr>
      </w:pPr>
      <w:r>
        <w:rPr>
          <w:rFonts w:cs="Arial"/>
          <w:lang w:eastAsia="zh-CN"/>
        </w:rPr>
        <w:br w:type="page"/>
      </w:r>
    </w:p>
    <w:p w14:paraId="1F0F0EEF" w14:textId="77777777" w:rsidR="00F217DD" w:rsidRDefault="00F217DD">
      <w:pPr>
        <w:rPr>
          <w:rFonts w:cs="Arial"/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  <w:tblCaption w:val="careers in the textile industry"/>
      </w:tblPr>
      <w:tblGrid>
        <w:gridCol w:w="2947"/>
        <w:gridCol w:w="6019"/>
      </w:tblGrid>
      <w:tr w:rsidR="00F217DD" w14:paraId="005345E5" w14:textId="77777777" w:rsidTr="00D86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47" w:type="dxa"/>
          </w:tcPr>
          <w:p w14:paraId="0B6B81CD" w14:textId="77777777" w:rsidR="00F217DD" w:rsidRDefault="00F217DD" w:rsidP="00D86911">
            <w:pPr>
              <w:spacing w:before="192" w:after="192"/>
            </w:pPr>
          </w:p>
        </w:tc>
        <w:tc>
          <w:tcPr>
            <w:tcW w:w="6019" w:type="dxa"/>
          </w:tcPr>
          <w:p w14:paraId="365F47D3" w14:textId="1859FBF4" w:rsidR="00F217DD" w:rsidRDefault="00F217DD" w:rsidP="00D86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F217DD" w14:paraId="56EC11EB" w14:textId="77777777" w:rsidTr="00D86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15AD064F" w14:textId="77777777" w:rsidR="00F217DD" w:rsidRDefault="00F217DD" w:rsidP="00D86911">
            <w:r>
              <w:t>Job title</w:t>
            </w:r>
          </w:p>
        </w:tc>
        <w:tc>
          <w:tcPr>
            <w:tcW w:w="6019" w:type="dxa"/>
          </w:tcPr>
          <w:p w14:paraId="29D7CD4F" w14:textId="77777777" w:rsidR="00F217DD" w:rsidRDefault="00F217DD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17DD" w14:paraId="29D3B1D9" w14:textId="77777777" w:rsidTr="00D869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39783598" w14:textId="77777777" w:rsidR="00F217DD" w:rsidRDefault="00F217DD" w:rsidP="00D86911">
            <w:r>
              <w:t>Training required</w:t>
            </w:r>
          </w:p>
        </w:tc>
        <w:tc>
          <w:tcPr>
            <w:tcW w:w="6019" w:type="dxa"/>
          </w:tcPr>
          <w:p w14:paraId="53ACDE29" w14:textId="77777777" w:rsidR="00F217DD" w:rsidRDefault="00F217DD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217DD" w14:paraId="582126C1" w14:textId="77777777" w:rsidTr="00D86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395A9B56" w14:textId="77777777" w:rsidR="00F217DD" w:rsidRDefault="00F217DD" w:rsidP="00D86911">
            <w:r>
              <w:t>Personal requirements</w:t>
            </w:r>
          </w:p>
        </w:tc>
        <w:tc>
          <w:tcPr>
            <w:tcW w:w="6019" w:type="dxa"/>
          </w:tcPr>
          <w:p w14:paraId="64061359" w14:textId="77777777" w:rsidR="00F217DD" w:rsidRDefault="00F217DD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17DD" w14:paraId="403239A3" w14:textId="77777777" w:rsidTr="00D869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0AD8A9C3" w14:textId="77777777" w:rsidR="00F217DD" w:rsidRDefault="00F217DD" w:rsidP="00D86911">
            <w:r>
              <w:t>Outline of duties</w:t>
            </w:r>
          </w:p>
        </w:tc>
        <w:tc>
          <w:tcPr>
            <w:tcW w:w="6019" w:type="dxa"/>
          </w:tcPr>
          <w:p w14:paraId="34F543AE" w14:textId="77777777" w:rsidR="00F217DD" w:rsidRDefault="00F217DD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217DD" w14:paraId="449A2BAB" w14:textId="77777777" w:rsidTr="00D86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61D9EA5E" w14:textId="77777777" w:rsidR="00F217DD" w:rsidRDefault="00F217DD" w:rsidP="00D86911">
            <w:r>
              <w:t>Average income</w:t>
            </w:r>
          </w:p>
        </w:tc>
        <w:tc>
          <w:tcPr>
            <w:tcW w:w="6019" w:type="dxa"/>
          </w:tcPr>
          <w:p w14:paraId="00011548" w14:textId="77777777" w:rsidR="00F217DD" w:rsidRDefault="00F217DD" w:rsidP="00D86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17DD" w14:paraId="72F5AA74" w14:textId="77777777" w:rsidTr="00F217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7" w:type="dxa"/>
          </w:tcPr>
          <w:p w14:paraId="74D5A918" w14:textId="77777777" w:rsidR="00F217DD" w:rsidRDefault="00F217DD" w:rsidP="00D86911">
            <w:r>
              <w:t>Other interesting facts</w:t>
            </w:r>
          </w:p>
        </w:tc>
        <w:tc>
          <w:tcPr>
            <w:tcW w:w="6019" w:type="dxa"/>
          </w:tcPr>
          <w:p w14:paraId="43C4E0ED" w14:textId="77777777" w:rsidR="00F217DD" w:rsidRDefault="00F217DD" w:rsidP="00D869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14D9802D" w14:textId="69CD3123" w:rsidR="00F217DD" w:rsidRDefault="00F217DD">
      <w:pPr>
        <w:rPr>
          <w:rFonts w:cs="Arial"/>
          <w:lang w:eastAsia="zh-CN"/>
        </w:rPr>
      </w:pPr>
    </w:p>
    <w:p w14:paraId="29A53831" w14:textId="77777777" w:rsidR="00450B2A" w:rsidRDefault="00450B2A">
      <w:pPr>
        <w:rPr>
          <w:rFonts w:cs="Arial"/>
          <w:lang w:eastAsia="zh-CN"/>
        </w:rPr>
        <w:sectPr w:rsidR="00450B2A" w:rsidSect="00ED288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0" w:h="16840"/>
          <w:pgMar w:top="1134" w:right="1134" w:bottom="1134" w:left="1134" w:header="709" w:footer="709" w:gutter="0"/>
          <w:pgNumType w:start="0"/>
          <w:cols w:space="708"/>
          <w:titlePg/>
          <w:docGrid w:linePitch="360"/>
        </w:sectPr>
      </w:pPr>
    </w:p>
    <w:p w14:paraId="69C29B50" w14:textId="5B0046B0" w:rsidR="00F217DD" w:rsidRDefault="00F217DD" w:rsidP="00F217DD">
      <w:pPr>
        <w:pStyle w:val="Heading2"/>
      </w:pPr>
      <w:r>
        <w:lastRenderedPageBreak/>
        <w:t>Career pathways with textiles</w:t>
      </w:r>
    </w:p>
    <w:p w14:paraId="5AAB4AF6" w14:textId="1050C85C" w:rsidR="00F217DD" w:rsidRDefault="00450B2A">
      <w:pPr>
        <w:rPr>
          <w:rFonts w:cs="Arial"/>
          <w:lang w:eastAsia="zh-CN"/>
        </w:rPr>
      </w:pPr>
      <w:r>
        <w:rPr>
          <w:rFonts w:cs="Arial"/>
          <w:lang w:eastAsia="zh-CN"/>
        </w:rPr>
        <w:t>Research courses that relate to the textiles industry. Research TAFE, university and private providers and complete the table below.</w:t>
      </w:r>
    </w:p>
    <w:p w14:paraId="062333E3" w14:textId="77777777" w:rsidR="00450B2A" w:rsidRDefault="00450B2A">
      <w:pPr>
        <w:rPr>
          <w:rFonts w:cs="Arial"/>
          <w:lang w:eastAsia="zh-CN"/>
        </w:rPr>
      </w:pPr>
    </w:p>
    <w:tbl>
      <w:tblPr>
        <w:tblStyle w:val="Tableheader"/>
        <w:tblW w:w="14599" w:type="dxa"/>
        <w:tblLook w:val="04A0" w:firstRow="1" w:lastRow="0" w:firstColumn="1" w:lastColumn="0" w:noHBand="0" w:noVBand="1"/>
        <w:tblCaption w:val="career pathways and courses"/>
      </w:tblPr>
      <w:tblGrid>
        <w:gridCol w:w="1584"/>
        <w:gridCol w:w="2214"/>
        <w:gridCol w:w="5670"/>
        <w:gridCol w:w="2126"/>
        <w:gridCol w:w="1417"/>
        <w:gridCol w:w="1588"/>
      </w:tblGrid>
      <w:tr w:rsidR="00450B2A" w14:paraId="50AD7E8B" w14:textId="77777777" w:rsidTr="00E85D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84" w:type="dxa"/>
          </w:tcPr>
          <w:p w14:paraId="6B92ED9F" w14:textId="3B2CF2BE" w:rsidR="00450B2A" w:rsidRDefault="00450B2A">
            <w:pPr>
              <w:spacing w:before="192" w:after="192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ourse</w:t>
            </w:r>
          </w:p>
        </w:tc>
        <w:tc>
          <w:tcPr>
            <w:tcW w:w="2214" w:type="dxa"/>
          </w:tcPr>
          <w:p w14:paraId="7EB2E71E" w14:textId="667CBC19" w:rsidR="00450B2A" w:rsidRDefault="00450B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Provider</w:t>
            </w:r>
          </w:p>
        </w:tc>
        <w:tc>
          <w:tcPr>
            <w:tcW w:w="5670" w:type="dxa"/>
          </w:tcPr>
          <w:p w14:paraId="30595B91" w14:textId="0122952C" w:rsidR="00450B2A" w:rsidRDefault="00450B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Description of course (include length and content)</w:t>
            </w:r>
          </w:p>
        </w:tc>
        <w:tc>
          <w:tcPr>
            <w:tcW w:w="2126" w:type="dxa"/>
          </w:tcPr>
          <w:p w14:paraId="6F1A9247" w14:textId="63765138" w:rsidR="00450B2A" w:rsidRDefault="00450B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Entry qualifications</w:t>
            </w:r>
          </w:p>
        </w:tc>
        <w:tc>
          <w:tcPr>
            <w:tcW w:w="1417" w:type="dxa"/>
          </w:tcPr>
          <w:p w14:paraId="696AAE5E" w14:textId="54CBBF94" w:rsidR="00450B2A" w:rsidRDefault="00450B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ost</w:t>
            </w:r>
          </w:p>
        </w:tc>
        <w:tc>
          <w:tcPr>
            <w:tcW w:w="1588" w:type="dxa"/>
          </w:tcPr>
          <w:p w14:paraId="3CB040AA" w14:textId="35617B7C" w:rsidR="00450B2A" w:rsidRDefault="00450B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location</w:t>
            </w:r>
          </w:p>
        </w:tc>
      </w:tr>
      <w:tr w:rsidR="00450B2A" w14:paraId="7204B090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dxa"/>
          </w:tcPr>
          <w:p w14:paraId="2ADC6A99" w14:textId="40FBE318" w:rsidR="00450B2A" w:rsidRPr="00862487" w:rsidRDefault="00862487">
            <w:pPr>
              <w:rPr>
                <w:rFonts w:cs="Arial"/>
                <w:color w:val="FFFFFF" w:themeColor="background1"/>
                <w:lang w:eastAsia="zh-CN"/>
              </w:rPr>
            </w:pPr>
            <w:r w:rsidRPr="00862487">
              <w:rPr>
                <w:rFonts w:cs="Arial"/>
                <w:color w:val="FFFFFF" w:themeColor="background1"/>
                <w:lang w:eastAsia="zh-CN"/>
              </w:rPr>
              <w:t>answer</w:t>
            </w:r>
          </w:p>
        </w:tc>
        <w:tc>
          <w:tcPr>
            <w:tcW w:w="2214" w:type="dxa"/>
          </w:tcPr>
          <w:p w14:paraId="64F229B9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5670" w:type="dxa"/>
          </w:tcPr>
          <w:p w14:paraId="39379C9D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2126" w:type="dxa"/>
          </w:tcPr>
          <w:p w14:paraId="257FF6EC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417" w:type="dxa"/>
          </w:tcPr>
          <w:p w14:paraId="393084F1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588" w:type="dxa"/>
          </w:tcPr>
          <w:p w14:paraId="1568D6CA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</w:tr>
      <w:tr w:rsidR="00450B2A" w14:paraId="4268D9BA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dxa"/>
          </w:tcPr>
          <w:p w14:paraId="38F67275" w14:textId="1A73C031" w:rsidR="00450B2A" w:rsidRPr="00862487" w:rsidRDefault="00862487">
            <w:pPr>
              <w:rPr>
                <w:rFonts w:cs="Arial"/>
                <w:color w:val="FFFFFF" w:themeColor="background1"/>
                <w:lang w:eastAsia="zh-CN"/>
              </w:rPr>
            </w:pPr>
            <w:r w:rsidRPr="00862487">
              <w:rPr>
                <w:rFonts w:cs="Arial"/>
                <w:color w:val="E7E6E6" w:themeColor="background2"/>
                <w:lang w:eastAsia="zh-CN"/>
              </w:rPr>
              <w:t>answer</w:t>
            </w:r>
          </w:p>
        </w:tc>
        <w:tc>
          <w:tcPr>
            <w:tcW w:w="2214" w:type="dxa"/>
          </w:tcPr>
          <w:p w14:paraId="6191CCF1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5670" w:type="dxa"/>
          </w:tcPr>
          <w:p w14:paraId="31701C9B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2126" w:type="dxa"/>
          </w:tcPr>
          <w:p w14:paraId="35064518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417" w:type="dxa"/>
          </w:tcPr>
          <w:p w14:paraId="4C957AF1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588" w:type="dxa"/>
          </w:tcPr>
          <w:p w14:paraId="1D9A457F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</w:tr>
      <w:tr w:rsidR="00450B2A" w14:paraId="6A30EF07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dxa"/>
          </w:tcPr>
          <w:p w14:paraId="4B757E13" w14:textId="0ED9CE4C" w:rsidR="00450B2A" w:rsidRPr="00862487" w:rsidRDefault="00862487">
            <w:pPr>
              <w:rPr>
                <w:rFonts w:cs="Arial"/>
                <w:color w:val="FFFFFF" w:themeColor="background1"/>
                <w:lang w:eastAsia="zh-CN"/>
              </w:rPr>
            </w:pPr>
            <w:r w:rsidRPr="00862487">
              <w:rPr>
                <w:rFonts w:cs="Arial"/>
                <w:color w:val="FFFFFF" w:themeColor="background1"/>
                <w:lang w:eastAsia="zh-CN"/>
              </w:rPr>
              <w:t>answer</w:t>
            </w:r>
          </w:p>
        </w:tc>
        <w:tc>
          <w:tcPr>
            <w:tcW w:w="2214" w:type="dxa"/>
          </w:tcPr>
          <w:p w14:paraId="75728002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5670" w:type="dxa"/>
          </w:tcPr>
          <w:p w14:paraId="44A5B627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2126" w:type="dxa"/>
          </w:tcPr>
          <w:p w14:paraId="2449BF86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417" w:type="dxa"/>
          </w:tcPr>
          <w:p w14:paraId="3C454ADA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588" w:type="dxa"/>
          </w:tcPr>
          <w:p w14:paraId="4955587F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</w:tr>
      <w:tr w:rsidR="00450B2A" w14:paraId="1BAF92EB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dxa"/>
          </w:tcPr>
          <w:p w14:paraId="724ED926" w14:textId="041F4507" w:rsidR="00450B2A" w:rsidRDefault="003204E2">
            <w:pPr>
              <w:rPr>
                <w:rFonts w:cs="Arial"/>
                <w:lang w:eastAsia="zh-CN"/>
              </w:rPr>
            </w:pPr>
            <w:r w:rsidRPr="00862487">
              <w:rPr>
                <w:rFonts w:cs="Arial"/>
                <w:color w:val="E7E6E6" w:themeColor="background2"/>
                <w:lang w:eastAsia="zh-CN"/>
              </w:rPr>
              <w:lastRenderedPageBreak/>
              <w:t>answer</w:t>
            </w:r>
          </w:p>
        </w:tc>
        <w:tc>
          <w:tcPr>
            <w:tcW w:w="2214" w:type="dxa"/>
          </w:tcPr>
          <w:p w14:paraId="55ED7F70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5670" w:type="dxa"/>
          </w:tcPr>
          <w:p w14:paraId="133ED69D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2126" w:type="dxa"/>
          </w:tcPr>
          <w:p w14:paraId="6CBC003A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417" w:type="dxa"/>
          </w:tcPr>
          <w:p w14:paraId="03619DF2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588" w:type="dxa"/>
          </w:tcPr>
          <w:p w14:paraId="52F4FD8B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</w:tr>
      <w:tr w:rsidR="00450B2A" w14:paraId="737126F1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dxa"/>
          </w:tcPr>
          <w:p w14:paraId="39A3F78C" w14:textId="2000DE9E" w:rsidR="00450B2A" w:rsidRDefault="003204E2">
            <w:pPr>
              <w:rPr>
                <w:rFonts w:cs="Arial"/>
                <w:lang w:eastAsia="zh-CN"/>
              </w:rPr>
            </w:pPr>
            <w:r w:rsidRPr="00862487">
              <w:rPr>
                <w:rFonts w:cs="Arial"/>
                <w:color w:val="FFFFFF" w:themeColor="background1"/>
                <w:lang w:eastAsia="zh-CN"/>
              </w:rPr>
              <w:t>answer</w:t>
            </w:r>
          </w:p>
        </w:tc>
        <w:tc>
          <w:tcPr>
            <w:tcW w:w="2214" w:type="dxa"/>
          </w:tcPr>
          <w:p w14:paraId="625C75D9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5670" w:type="dxa"/>
          </w:tcPr>
          <w:p w14:paraId="1021E452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2126" w:type="dxa"/>
          </w:tcPr>
          <w:p w14:paraId="7F40D322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417" w:type="dxa"/>
          </w:tcPr>
          <w:p w14:paraId="74F0CC24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588" w:type="dxa"/>
          </w:tcPr>
          <w:p w14:paraId="54D4669B" w14:textId="77777777" w:rsidR="00450B2A" w:rsidRDefault="00450B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</w:tr>
      <w:tr w:rsidR="00450B2A" w14:paraId="3979756A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dxa"/>
          </w:tcPr>
          <w:p w14:paraId="56EFD533" w14:textId="6117C00F" w:rsidR="00450B2A" w:rsidRDefault="003204E2">
            <w:pPr>
              <w:rPr>
                <w:rFonts w:cs="Arial"/>
                <w:lang w:eastAsia="zh-CN"/>
              </w:rPr>
            </w:pPr>
            <w:r w:rsidRPr="00862487">
              <w:rPr>
                <w:rFonts w:cs="Arial"/>
                <w:color w:val="E7E6E6" w:themeColor="background2"/>
                <w:lang w:eastAsia="zh-CN"/>
              </w:rPr>
              <w:t>answer</w:t>
            </w:r>
          </w:p>
        </w:tc>
        <w:tc>
          <w:tcPr>
            <w:tcW w:w="2214" w:type="dxa"/>
          </w:tcPr>
          <w:p w14:paraId="49D2E3DD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5670" w:type="dxa"/>
          </w:tcPr>
          <w:p w14:paraId="3A7C6310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2126" w:type="dxa"/>
          </w:tcPr>
          <w:p w14:paraId="50F1251E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417" w:type="dxa"/>
          </w:tcPr>
          <w:p w14:paraId="4E29D49A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  <w:tc>
          <w:tcPr>
            <w:tcW w:w="1588" w:type="dxa"/>
          </w:tcPr>
          <w:p w14:paraId="35CDF695" w14:textId="77777777" w:rsidR="00450B2A" w:rsidRDefault="00450B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lang w:eastAsia="zh-CN"/>
              </w:rPr>
            </w:pPr>
          </w:p>
        </w:tc>
      </w:tr>
    </w:tbl>
    <w:p w14:paraId="04B6F2F6" w14:textId="0B443833" w:rsidR="00450B2A" w:rsidRDefault="00450B2A">
      <w:pPr>
        <w:rPr>
          <w:rFonts w:cs="Arial"/>
          <w:lang w:eastAsia="zh-CN"/>
        </w:rPr>
      </w:pPr>
    </w:p>
    <w:p w14:paraId="532CAB5B" w14:textId="5ABE1B00" w:rsidR="00450B2A" w:rsidRDefault="00450B2A">
      <w:pPr>
        <w:rPr>
          <w:rFonts w:cs="Arial"/>
          <w:lang w:eastAsia="zh-CN"/>
        </w:rPr>
      </w:pPr>
    </w:p>
    <w:p w14:paraId="4A1EADEF" w14:textId="77777777" w:rsidR="00450B2A" w:rsidRDefault="00450B2A">
      <w:pPr>
        <w:rPr>
          <w:rFonts w:cs="Arial"/>
          <w:lang w:eastAsia="zh-CN"/>
        </w:rPr>
        <w:sectPr w:rsidR="00450B2A" w:rsidSect="00450B2A">
          <w:pgSz w:w="16840" w:h="11900" w:orient="landscape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14:paraId="267498E9" w14:textId="69990FCF" w:rsidR="00450B2A" w:rsidRDefault="00450B2A" w:rsidP="00450B2A">
      <w:pPr>
        <w:pStyle w:val="Heading3"/>
      </w:pPr>
      <w:r>
        <w:lastRenderedPageBreak/>
        <w:t>Textiles courses</w:t>
      </w:r>
    </w:p>
    <w:p w14:paraId="3000594F" w14:textId="785F018F" w:rsidR="00450B2A" w:rsidRDefault="00450B2A">
      <w:pPr>
        <w:rPr>
          <w:rFonts w:cs="Arial"/>
          <w:lang w:eastAsia="zh-CN"/>
        </w:rPr>
      </w:pPr>
      <w:r>
        <w:rPr>
          <w:rFonts w:cs="Arial"/>
          <w:lang w:eastAsia="zh-CN"/>
        </w:rPr>
        <w:t>Which course interests you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141D63" w14:paraId="355450DB" w14:textId="77777777" w:rsidTr="00D869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17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459D0EF9" w14:textId="77777777" w:rsidR="00141D63" w:rsidRDefault="00141D63" w:rsidP="00D86911"/>
        </w:tc>
      </w:tr>
    </w:tbl>
    <w:p w14:paraId="7EAEB8B2" w14:textId="77777777" w:rsidR="00141D63" w:rsidRDefault="00141D63" w:rsidP="00141D63"/>
    <w:p w14:paraId="6418787F" w14:textId="2E62B365" w:rsidR="00450B2A" w:rsidRDefault="00450B2A">
      <w:pPr>
        <w:rPr>
          <w:rFonts w:cs="Arial"/>
          <w:lang w:eastAsia="zh-CN"/>
        </w:rPr>
      </w:pPr>
      <w:r>
        <w:rPr>
          <w:rFonts w:cs="Arial"/>
          <w:lang w:eastAsia="zh-CN"/>
        </w:rPr>
        <w:t>What about the course do you find interesting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141D63" w14:paraId="6C615D6A" w14:textId="77777777" w:rsidTr="00141D6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90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7695D034" w14:textId="77777777" w:rsidR="00141D63" w:rsidRDefault="00141D63" w:rsidP="00D86911"/>
        </w:tc>
      </w:tr>
    </w:tbl>
    <w:p w14:paraId="6E499587" w14:textId="77777777" w:rsidR="00141D63" w:rsidRDefault="00141D63" w:rsidP="00141D63"/>
    <w:p w14:paraId="15964D17" w14:textId="46618693" w:rsidR="00450B2A" w:rsidRDefault="00450B2A">
      <w:pPr>
        <w:rPr>
          <w:rFonts w:cs="Arial"/>
          <w:lang w:eastAsia="zh-CN"/>
        </w:rPr>
      </w:pPr>
      <w:r>
        <w:rPr>
          <w:rFonts w:cs="Arial"/>
          <w:lang w:eastAsia="zh-CN"/>
        </w:rPr>
        <w:br w:type="page"/>
      </w:r>
    </w:p>
    <w:p w14:paraId="24CB4210" w14:textId="74055F11" w:rsidR="00450B2A" w:rsidRDefault="00C901BD" w:rsidP="00F00391">
      <w:pPr>
        <w:pStyle w:val="Heading2"/>
      </w:pPr>
      <w:r>
        <w:lastRenderedPageBreak/>
        <w:t>Manufacturing processes in t</w:t>
      </w:r>
      <w:r w:rsidR="00F00391">
        <w:t>he textile industry</w:t>
      </w:r>
    </w:p>
    <w:p w14:paraId="2E0F7DFE" w14:textId="76860B2B" w:rsidR="00F00391" w:rsidRDefault="000E14C5">
      <w:pPr>
        <w:rPr>
          <w:rFonts w:cs="Arial"/>
          <w:lang w:eastAsia="zh-CN"/>
        </w:rPr>
      </w:pPr>
      <w:r>
        <w:rPr>
          <w:rFonts w:cs="Arial"/>
          <w:lang w:eastAsia="zh-CN"/>
        </w:rPr>
        <w:t xml:space="preserve">Outline the production process of textiles items, by </w:t>
      </w:r>
      <w:r w:rsidR="0088202B">
        <w:rPr>
          <w:rFonts w:cs="Arial"/>
          <w:lang w:eastAsia="zh-CN"/>
        </w:rPr>
        <w:t>explain</w:t>
      </w:r>
      <w:r w:rsidR="00A56FA1">
        <w:rPr>
          <w:rFonts w:cs="Arial"/>
          <w:lang w:eastAsia="zh-CN"/>
        </w:rPr>
        <w:t>ing</w:t>
      </w:r>
      <w:r w:rsidR="0088202B">
        <w:rPr>
          <w:rFonts w:cs="Arial"/>
          <w:lang w:eastAsia="zh-CN"/>
        </w:rPr>
        <w:t xml:space="preserve"> what process and job are involved in each step. Complete your answer in the table below.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manufacturing processes"/>
      </w:tblPr>
      <w:tblGrid>
        <w:gridCol w:w="2664"/>
        <w:gridCol w:w="6908"/>
      </w:tblGrid>
      <w:tr w:rsidR="002B0177" w14:paraId="5690427E" w14:textId="77777777" w:rsidTr="00E85D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2664" w:type="dxa"/>
          </w:tcPr>
          <w:p w14:paraId="4115DD3D" w14:textId="78E57B83" w:rsidR="002B0177" w:rsidRDefault="002B0177" w:rsidP="002B0177">
            <w:pPr>
              <w:spacing w:before="192" w:after="192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Production step</w:t>
            </w:r>
          </w:p>
        </w:tc>
        <w:tc>
          <w:tcPr>
            <w:tcW w:w="6908" w:type="dxa"/>
          </w:tcPr>
          <w:p w14:paraId="7ED543A0" w14:textId="4CB203F9" w:rsidR="002B0177" w:rsidRDefault="002B0177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Explanation</w:t>
            </w:r>
          </w:p>
        </w:tc>
      </w:tr>
      <w:tr w:rsidR="002B0177" w14:paraId="2004D3FC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8"/>
        </w:trPr>
        <w:tc>
          <w:tcPr>
            <w:tcW w:w="2664" w:type="dxa"/>
          </w:tcPr>
          <w:p w14:paraId="7753AEDE" w14:textId="106E324C" w:rsidR="002B0177" w:rsidRPr="00EA2326" w:rsidRDefault="002B0177" w:rsidP="00EA2326">
            <w:pPr>
              <w:pStyle w:val="ListNumber"/>
            </w:pPr>
            <w:r w:rsidRPr="002B0177">
              <w:t>Fibre production</w:t>
            </w:r>
          </w:p>
        </w:tc>
        <w:tc>
          <w:tcPr>
            <w:tcW w:w="6908" w:type="dxa"/>
          </w:tcPr>
          <w:p w14:paraId="60686558" w14:textId="77777777" w:rsidR="002B0177" w:rsidRDefault="002B0177">
            <w:pPr>
              <w:rPr>
                <w:rFonts w:cs="Arial"/>
                <w:lang w:eastAsia="zh-CN"/>
              </w:rPr>
            </w:pPr>
          </w:p>
        </w:tc>
      </w:tr>
      <w:tr w:rsidR="002B0177" w14:paraId="28FCDDD9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98"/>
        </w:trPr>
        <w:tc>
          <w:tcPr>
            <w:tcW w:w="2664" w:type="dxa"/>
          </w:tcPr>
          <w:p w14:paraId="74453D6A" w14:textId="76797886" w:rsidR="002B0177" w:rsidRPr="00EA2326" w:rsidRDefault="002B0177" w:rsidP="00EA2326">
            <w:pPr>
              <w:pStyle w:val="ListNumber"/>
            </w:pPr>
            <w:r w:rsidRPr="002B0177">
              <w:t>Yarn production</w:t>
            </w:r>
          </w:p>
        </w:tc>
        <w:tc>
          <w:tcPr>
            <w:tcW w:w="6908" w:type="dxa"/>
          </w:tcPr>
          <w:p w14:paraId="1F5207AB" w14:textId="77777777" w:rsidR="002B0177" w:rsidRDefault="002B0177">
            <w:pPr>
              <w:rPr>
                <w:rFonts w:cs="Arial"/>
                <w:lang w:eastAsia="zh-CN"/>
              </w:rPr>
            </w:pPr>
          </w:p>
        </w:tc>
      </w:tr>
      <w:tr w:rsidR="002B0177" w14:paraId="3424FA90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8"/>
        </w:trPr>
        <w:tc>
          <w:tcPr>
            <w:tcW w:w="2664" w:type="dxa"/>
          </w:tcPr>
          <w:p w14:paraId="07D7A68D" w14:textId="79E5CEB5" w:rsidR="002B0177" w:rsidRPr="00EA2326" w:rsidRDefault="002B0177" w:rsidP="00EA2326">
            <w:pPr>
              <w:pStyle w:val="ListNumber"/>
            </w:pPr>
            <w:r w:rsidRPr="002B0177">
              <w:t>Fabric production</w:t>
            </w:r>
          </w:p>
        </w:tc>
        <w:tc>
          <w:tcPr>
            <w:tcW w:w="6908" w:type="dxa"/>
          </w:tcPr>
          <w:p w14:paraId="771D2518" w14:textId="77777777" w:rsidR="002B0177" w:rsidRDefault="002B0177">
            <w:pPr>
              <w:rPr>
                <w:rFonts w:cs="Arial"/>
                <w:lang w:eastAsia="zh-CN"/>
              </w:rPr>
            </w:pPr>
          </w:p>
        </w:tc>
      </w:tr>
      <w:tr w:rsidR="002B0177" w14:paraId="409B676D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98"/>
        </w:trPr>
        <w:tc>
          <w:tcPr>
            <w:tcW w:w="2664" w:type="dxa"/>
          </w:tcPr>
          <w:p w14:paraId="09AD2F12" w14:textId="0204BC7F" w:rsidR="002B0177" w:rsidRPr="00EA2326" w:rsidRDefault="002B0177" w:rsidP="00EA2326">
            <w:pPr>
              <w:pStyle w:val="ListNumber"/>
            </w:pPr>
            <w:r w:rsidRPr="002B0177">
              <w:t>Dyeing and printing</w:t>
            </w:r>
          </w:p>
        </w:tc>
        <w:tc>
          <w:tcPr>
            <w:tcW w:w="6908" w:type="dxa"/>
          </w:tcPr>
          <w:p w14:paraId="53F38753" w14:textId="77777777" w:rsidR="002B0177" w:rsidRDefault="002B0177">
            <w:pPr>
              <w:rPr>
                <w:rFonts w:cs="Arial"/>
                <w:lang w:eastAsia="zh-CN"/>
              </w:rPr>
            </w:pPr>
          </w:p>
        </w:tc>
      </w:tr>
      <w:tr w:rsidR="00246A2A" w14:paraId="34126C0E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8"/>
        </w:trPr>
        <w:tc>
          <w:tcPr>
            <w:tcW w:w="2664" w:type="dxa"/>
          </w:tcPr>
          <w:p w14:paraId="0761EC0A" w14:textId="15C8E651" w:rsidR="00246A2A" w:rsidRPr="002B0177" w:rsidRDefault="00246A2A" w:rsidP="00EA2326">
            <w:pPr>
              <w:pStyle w:val="ListNumber"/>
            </w:pPr>
            <w:r>
              <w:t>Designing</w:t>
            </w:r>
          </w:p>
        </w:tc>
        <w:tc>
          <w:tcPr>
            <w:tcW w:w="6908" w:type="dxa"/>
          </w:tcPr>
          <w:p w14:paraId="52A8E2D2" w14:textId="77777777" w:rsidR="00246A2A" w:rsidRDefault="00246A2A">
            <w:pPr>
              <w:rPr>
                <w:rFonts w:cs="Arial"/>
                <w:lang w:eastAsia="zh-CN"/>
              </w:rPr>
            </w:pPr>
          </w:p>
        </w:tc>
      </w:tr>
      <w:tr w:rsidR="002B0177" w14:paraId="144B6672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98"/>
        </w:trPr>
        <w:tc>
          <w:tcPr>
            <w:tcW w:w="2664" w:type="dxa"/>
          </w:tcPr>
          <w:p w14:paraId="24DB8622" w14:textId="321DB509" w:rsidR="002B0177" w:rsidRPr="00EA2326" w:rsidRDefault="002B0177" w:rsidP="00246A2A">
            <w:pPr>
              <w:pStyle w:val="ListNumber"/>
            </w:pPr>
            <w:r w:rsidRPr="002B0177">
              <w:t xml:space="preserve">Manufacturing of </w:t>
            </w:r>
            <w:r w:rsidR="00246A2A">
              <w:t>items</w:t>
            </w:r>
          </w:p>
        </w:tc>
        <w:tc>
          <w:tcPr>
            <w:tcW w:w="6908" w:type="dxa"/>
          </w:tcPr>
          <w:p w14:paraId="14B58F69" w14:textId="77777777" w:rsidR="002B0177" w:rsidRDefault="002B0177">
            <w:pPr>
              <w:rPr>
                <w:rFonts w:cs="Arial"/>
                <w:lang w:eastAsia="zh-CN"/>
              </w:rPr>
            </w:pPr>
          </w:p>
        </w:tc>
      </w:tr>
      <w:tr w:rsidR="002B0177" w14:paraId="05F35B0D" w14:textId="77777777" w:rsidTr="00E85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8"/>
        </w:trPr>
        <w:tc>
          <w:tcPr>
            <w:tcW w:w="2664" w:type="dxa"/>
          </w:tcPr>
          <w:p w14:paraId="2BA5D8D7" w14:textId="0208DA64" w:rsidR="002B0177" w:rsidRPr="00EA2326" w:rsidRDefault="002B0177" w:rsidP="00EA2326">
            <w:pPr>
              <w:pStyle w:val="ListNumber"/>
            </w:pPr>
            <w:r w:rsidRPr="002B0177">
              <w:t>Marketing</w:t>
            </w:r>
          </w:p>
        </w:tc>
        <w:tc>
          <w:tcPr>
            <w:tcW w:w="6908" w:type="dxa"/>
          </w:tcPr>
          <w:p w14:paraId="147C7724" w14:textId="77777777" w:rsidR="002B0177" w:rsidRDefault="002B0177">
            <w:pPr>
              <w:rPr>
                <w:rFonts w:cs="Arial"/>
                <w:lang w:eastAsia="zh-CN"/>
              </w:rPr>
            </w:pPr>
          </w:p>
        </w:tc>
      </w:tr>
      <w:tr w:rsidR="002B0177" w14:paraId="5D0E21A6" w14:textId="77777777" w:rsidTr="00E85D9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98"/>
        </w:trPr>
        <w:tc>
          <w:tcPr>
            <w:tcW w:w="2664" w:type="dxa"/>
          </w:tcPr>
          <w:p w14:paraId="63F8B353" w14:textId="18A568C1" w:rsidR="002B0177" w:rsidRPr="00EA2326" w:rsidRDefault="002B0177" w:rsidP="00EA2326">
            <w:pPr>
              <w:pStyle w:val="ListNumber"/>
            </w:pPr>
            <w:r w:rsidRPr="002B0177">
              <w:t>Sales</w:t>
            </w:r>
          </w:p>
        </w:tc>
        <w:tc>
          <w:tcPr>
            <w:tcW w:w="6908" w:type="dxa"/>
          </w:tcPr>
          <w:p w14:paraId="57045A6E" w14:textId="77777777" w:rsidR="002B0177" w:rsidRDefault="002B0177">
            <w:pPr>
              <w:rPr>
                <w:rFonts w:cs="Arial"/>
                <w:lang w:eastAsia="zh-CN"/>
              </w:rPr>
            </w:pPr>
          </w:p>
        </w:tc>
      </w:tr>
    </w:tbl>
    <w:p w14:paraId="0B842894" w14:textId="30155228" w:rsidR="002658FD" w:rsidRDefault="002658FD">
      <w:pPr>
        <w:rPr>
          <w:rFonts w:cs="Arial"/>
          <w:lang w:eastAsia="zh-CN"/>
        </w:rPr>
      </w:pPr>
    </w:p>
    <w:p w14:paraId="19CC606E" w14:textId="77777777" w:rsidR="000E14C5" w:rsidRDefault="000E14C5">
      <w:pPr>
        <w:rPr>
          <w:rFonts w:cs="Arial"/>
          <w:lang w:eastAsia="zh-CN"/>
        </w:rPr>
      </w:pPr>
      <w:r>
        <w:rPr>
          <w:rFonts w:cs="Arial"/>
          <w:lang w:eastAsia="zh-CN"/>
        </w:rPr>
        <w:lastRenderedPageBreak/>
        <w:br w:type="page"/>
      </w:r>
    </w:p>
    <w:p w14:paraId="49EA965E" w14:textId="77777777" w:rsidR="00C901BD" w:rsidRDefault="00C901BD" w:rsidP="00C901BD">
      <w:pPr>
        <w:pStyle w:val="Heading2"/>
      </w:pPr>
      <w:r>
        <w:lastRenderedPageBreak/>
        <w:t>The Australian textile industry in the 21</w:t>
      </w:r>
      <w:r w:rsidRPr="00F00391">
        <w:rPr>
          <w:vertAlign w:val="superscript"/>
        </w:rPr>
        <w:t>st</w:t>
      </w:r>
      <w:r>
        <w:t xml:space="preserve"> century</w:t>
      </w:r>
    </w:p>
    <w:p w14:paraId="2C71A38F" w14:textId="021CB27A" w:rsidR="00947BE7" w:rsidRDefault="00947BE7">
      <w:pPr>
        <w:rPr>
          <w:rFonts w:cs="Arial"/>
          <w:lang w:eastAsia="zh-CN"/>
        </w:rPr>
      </w:pPr>
      <w:r>
        <w:rPr>
          <w:rFonts w:cs="Arial"/>
          <w:lang w:eastAsia="zh-CN"/>
        </w:rPr>
        <w:t>Answer the following questions in the space provided.</w:t>
      </w:r>
    </w:p>
    <w:p w14:paraId="3CFD8FF0" w14:textId="6C6D8025" w:rsidR="000E14C5" w:rsidRDefault="00FB3F81">
      <w:pPr>
        <w:rPr>
          <w:rFonts w:cs="Arial"/>
          <w:lang w:eastAsia="zh-CN"/>
        </w:rPr>
      </w:pPr>
      <w:r>
        <w:rPr>
          <w:rFonts w:cs="Arial"/>
          <w:lang w:eastAsia="zh-CN"/>
        </w:rPr>
        <w:t>What production process</w:t>
      </w:r>
      <w:r w:rsidR="00A56FA1">
        <w:rPr>
          <w:rFonts w:cs="Arial"/>
          <w:lang w:eastAsia="zh-CN"/>
        </w:rPr>
        <w:t>es</w:t>
      </w:r>
      <w:r>
        <w:rPr>
          <w:rFonts w:cs="Arial"/>
          <w:lang w:eastAsia="zh-CN"/>
        </w:rPr>
        <w:t xml:space="preserve"> are complete</w:t>
      </w:r>
      <w:r w:rsidR="00A56FA1">
        <w:rPr>
          <w:rFonts w:cs="Arial"/>
          <w:lang w:eastAsia="zh-CN"/>
        </w:rPr>
        <w:t>d</w:t>
      </w:r>
      <w:r>
        <w:rPr>
          <w:rFonts w:cs="Arial"/>
          <w:lang w:eastAsia="zh-CN"/>
        </w:rPr>
        <w:t xml:space="preserve"> in Australia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FB3F81" w14:paraId="72FFE3A4" w14:textId="77777777" w:rsidTr="00D869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17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6CF7A19D" w14:textId="77777777" w:rsidR="00FB3F81" w:rsidRDefault="00FB3F81" w:rsidP="00D86911"/>
        </w:tc>
      </w:tr>
    </w:tbl>
    <w:p w14:paraId="46D4959B" w14:textId="4766DFE6" w:rsidR="00FB3F81" w:rsidRDefault="00FB3F81">
      <w:pPr>
        <w:rPr>
          <w:rFonts w:cs="Arial"/>
          <w:lang w:eastAsia="zh-CN"/>
        </w:rPr>
      </w:pPr>
      <w:r>
        <w:rPr>
          <w:rFonts w:cs="Arial"/>
          <w:lang w:eastAsia="zh-CN"/>
        </w:rPr>
        <w:t>What production process are outsourced overseas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FB3F81" w14:paraId="37358943" w14:textId="77777777" w:rsidTr="00D869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17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360349DE" w14:textId="77777777" w:rsidR="00FB3F81" w:rsidRDefault="00FB3F81" w:rsidP="00D86911"/>
        </w:tc>
      </w:tr>
    </w:tbl>
    <w:p w14:paraId="68F3E446" w14:textId="45567818" w:rsidR="001211E9" w:rsidRDefault="001211E9" w:rsidP="00FB3F81">
      <w:r>
        <w:t xml:space="preserve">Each stage of the textile product process makes use of technology. </w:t>
      </w:r>
      <w:r w:rsidR="00591F8F">
        <w:t>Outline how technology has impacted the production of textiles.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1211E9" w14:paraId="1222C2B8" w14:textId="77777777" w:rsidTr="00947B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1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49746A67" w14:textId="77777777" w:rsidR="001211E9" w:rsidRDefault="001211E9" w:rsidP="00D86911"/>
        </w:tc>
      </w:tr>
    </w:tbl>
    <w:p w14:paraId="5AC34013" w14:textId="77777777" w:rsidR="00422651" w:rsidRDefault="00422651">
      <w:r>
        <w:br w:type="page"/>
      </w:r>
    </w:p>
    <w:p w14:paraId="0A96D714" w14:textId="6A9D55E1" w:rsidR="00FB3F81" w:rsidRDefault="00422651" w:rsidP="00422651">
      <w:pPr>
        <w:pStyle w:val="Heading2"/>
      </w:pPr>
      <w:r>
        <w:lastRenderedPageBreak/>
        <w:t>Issues in the textile industry – fast fashion</w:t>
      </w:r>
    </w:p>
    <w:p w14:paraId="0DDD9857" w14:textId="2EC5F60D" w:rsidR="00422651" w:rsidRDefault="003A77EE" w:rsidP="00FB3F81">
      <w:r>
        <w:t>Research fast fashion and create an infographic on your findings. You should include information such as:</w:t>
      </w:r>
    </w:p>
    <w:p w14:paraId="51A334B2" w14:textId="7B110DF2" w:rsidR="003A77EE" w:rsidRDefault="00385105" w:rsidP="003A77EE">
      <w:pPr>
        <w:pStyle w:val="ListBullet"/>
      </w:pPr>
      <w:r>
        <w:t>Definition of fast fashion</w:t>
      </w:r>
    </w:p>
    <w:p w14:paraId="5850F313" w14:textId="37E8D17D" w:rsidR="00385105" w:rsidRDefault="00385105" w:rsidP="003A77EE">
      <w:pPr>
        <w:pStyle w:val="ListBullet"/>
      </w:pPr>
      <w:r>
        <w:t>Statistics on waste</w:t>
      </w:r>
    </w:p>
    <w:p w14:paraId="79B97416" w14:textId="75F00A21" w:rsidR="00385105" w:rsidRDefault="00385105" w:rsidP="003A77EE">
      <w:pPr>
        <w:pStyle w:val="ListBullet"/>
      </w:pPr>
      <w:r>
        <w:t>The impact of fast fashion on designers</w:t>
      </w:r>
    </w:p>
    <w:p w14:paraId="14C18CED" w14:textId="720F34B1" w:rsidR="00385105" w:rsidRDefault="00385105" w:rsidP="003A77EE">
      <w:pPr>
        <w:pStyle w:val="ListBullet"/>
      </w:pPr>
      <w:r>
        <w:t>The impact of fast fashion on the environment</w:t>
      </w:r>
    </w:p>
    <w:p w14:paraId="60D5573F" w14:textId="1711A947" w:rsidR="00385105" w:rsidRDefault="00385105" w:rsidP="003A77EE">
      <w:pPr>
        <w:pStyle w:val="ListBullet"/>
      </w:pPr>
      <w:r>
        <w:t>Suggestions on how to minimise fast fashion</w:t>
      </w:r>
    </w:p>
    <w:p w14:paraId="5639BC06" w14:textId="77777777" w:rsidR="00683C53" w:rsidRDefault="00683C53" w:rsidP="00385105"/>
    <w:p w14:paraId="1B97BED2" w14:textId="2FAB35BF" w:rsidR="00385105" w:rsidRDefault="00683C53" w:rsidP="00385105">
      <w:r>
        <w:t>Some suggested resources include:</w:t>
      </w:r>
    </w:p>
    <w:p w14:paraId="1D16D9AA" w14:textId="77777777" w:rsidR="00683C53" w:rsidRDefault="0018301B" w:rsidP="00683C53">
      <w:pPr>
        <w:pStyle w:val="ListBullet"/>
      </w:pPr>
      <w:hyperlink r:id="rId16" w:history="1">
        <w:r w:rsidR="00683C53" w:rsidRPr="003A77EE">
          <w:rPr>
            <w:rStyle w:val="Hyperlink"/>
          </w:rPr>
          <w:t>The problem with fast fashion – teen vogue</w:t>
        </w:r>
      </w:hyperlink>
      <w:r w:rsidR="00683C53">
        <w:t xml:space="preserve"> (duration 5:23)</w:t>
      </w:r>
    </w:p>
    <w:p w14:paraId="10A9138C" w14:textId="77777777" w:rsidR="00683C53" w:rsidRDefault="0018301B" w:rsidP="00683C53">
      <w:pPr>
        <w:pStyle w:val="ListBullet"/>
      </w:pPr>
      <w:hyperlink r:id="rId17" w:history="1">
        <w:r w:rsidR="00683C53" w:rsidRPr="00385105">
          <w:rPr>
            <w:rStyle w:val="Hyperlink"/>
          </w:rPr>
          <w:t>Not a good look: how fast fashion is destroying the world</w:t>
        </w:r>
      </w:hyperlink>
      <w:r w:rsidR="00683C53">
        <w:t xml:space="preserve"> (duration 2:19)</w:t>
      </w:r>
    </w:p>
    <w:p w14:paraId="415F8B98" w14:textId="77777777" w:rsidR="00683C53" w:rsidRDefault="0018301B" w:rsidP="00683C53">
      <w:pPr>
        <w:pStyle w:val="ListBullet"/>
      </w:pPr>
      <w:hyperlink r:id="rId18" w:history="1">
        <w:r w:rsidR="00683C53" w:rsidRPr="00385105">
          <w:rPr>
            <w:rStyle w:val="Hyperlink"/>
          </w:rPr>
          <w:t>University of Queensland - Fast fashion quick to cause environmental havoc</w:t>
        </w:r>
      </w:hyperlink>
    </w:p>
    <w:p w14:paraId="062BC99C" w14:textId="29D54D8B" w:rsidR="00683C53" w:rsidRDefault="00683C53" w:rsidP="00385105">
      <w:r>
        <w:t>Once complete, submit your infographic to your teacher.</w:t>
      </w:r>
    </w:p>
    <w:p w14:paraId="6DC5CF3A" w14:textId="10F674E7" w:rsidR="00385105" w:rsidRDefault="00385105" w:rsidP="00385105">
      <w:pPr>
        <w:pStyle w:val="FeatureBox2"/>
      </w:pPr>
      <w:r w:rsidRPr="00385105">
        <w:t>Teacher note: more information regarding ‘</w:t>
      </w:r>
      <w:hyperlink r:id="rId19" w:history="1">
        <w:r w:rsidRPr="00385105">
          <w:rPr>
            <w:rStyle w:val="Hyperlink"/>
          </w:rPr>
          <w:t>What is an infographic?</w:t>
        </w:r>
      </w:hyperlink>
      <w:r w:rsidRPr="00385105">
        <w:t>’ from venngage</w:t>
      </w:r>
    </w:p>
    <w:p w14:paraId="330E940E" w14:textId="77777777" w:rsidR="00E20F33" w:rsidRDefault="00E20F33" w:rsidP="00E20F33">
      <w:pPr>
        <w:rPr>
          <w:lang w:eastAsia="zh-CN"/>
        </w:rPr>
      </w:pPr>
    </w:p>
    <w:p w14:paraId="6ADC2F50" w14:textId="77777777" w:rsidR="00E20F33" w:rsidRDefault="00E20F33">
      <w:pPr>
        <w:rPr>
          <w:lang w:eastAsia="zh-CN"/>
        </w:rPr>
      </w:pPr>
      <w:r>
        <w:rPr>
          <w:lang w:eastAsia="zh-CN"/>
        </w:rPr>
        <w:br w:type="page"/>
      </w:r>
    </w:p>
    <w:p w14:paraId="59EF85CD" w14:textId="05CE66CE" w:rsidR="00E20F33" w:rsidRDefault="00D1613A" w:rsidP="00D1613A">
      <w:pPr>
        <w:pStyle w:val="Heading2"/>
      </w:pPr>
      <w:r>
        <w:lastRenderedPageBreak/>
        <w:t>Issues in the textile industry – environmental impact</w:t>
      </w:r>
    </w:p>
    <w:p w14:paraId="5A4A94B2" w14:textId="7CD6FFC0" w:rsidR="00D1613A" w:rsidRDefault="00E7326D" w:rsidP="00D1613A">
      <w:pPr>
        <w:rPr>
          <w:lang w:eastAsia="zh-CN"/>
        </w:rPr>
      </w:pPr>
      <w:r>
        <w:rPr>
          <w:lang w:eastAsia="zh-CN"/>
        </w:rPr>
        <w:t>Select a textile item in your house for which you can identify the fibre content. Populate the fact sheet about it below, then answer the q</w:t>
      </w:r>
      <w:r w:rsidR="00A17147">
        <w:rPr>
          <w:lang w:eastAsia="zh-CN"/>
        </w:rPr>
        <w:t>uestions in the space provided.</w:t>
      </w:r>
    </w:p>
    <w:p w14:paraId="1577A5C0" w14:textId="0E90FC93" w:rsidR="00E7326D" w:rsidRDefault="00E7326D" w:rsidP="00D1613A">
      <w:pPr>
        <w:rPr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  <w:tblCaption w:val="item fact sheet"/>
      </w:tblPr>
      <w:tblGrid>
        <w:gridCol w:w="2238"/>
        <w:gridCol w:w="7334"/>
      </w:tblGrid>
      <w:tr w:rsidR="00E7326D" w14:paraId="3BEA553B" w14:textId="77777777" w:rsidTr="00E732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8" w:type="dxa"/>
          </w:tcPr>
          <w:p w14:paraId="7785EB68" w14:textId="617D587D" w:rsidR="00E7326D" w:rsidRDefault="00E85D94" w:rsidP="00D1613A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Outline</w:t>
            </w:r>
          </w:p>
        </w:tc>
        <w:tc>
          <w:tcPr>
            <w:tcW w:w="7334" w:type="dxa"/>
          </w:tcPr>
          <w:p w14:paraId="67A4E4CC" w14:textId="467BC101" w:rsidR="00E7326D" w:rsidRDefault="00E85D94" w:rsidP="00D161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nformation</w:t>
            </w:r>
          </w:p>
        </w:tc>
      </w:tr>
      <w:tr w:rsidR="00E7326D" w14:paraId="45A84CEF" w14:textId="77777777" w:rsidTr="00E73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8" w:type="dxa"/>
          </w:tcPr>
          <w:p w14:paraId="27D47A39" w14:textId="32BEA3E4" w:rsidR="00E7326D" w:rsidRDefault="00E7326D" w:rsidP="00D1613A">
            <w:pPr>
              <w:rPr>
                <w:lang w:eastAsia="zh-CN"/>
              </w:rPr>
            </w:pPr>
            <w:r>
              <w:rPr>
                <w:lang w:eastAsia="zh-CN"/>
              </w:rPr>
              <w:t>Item</w:t>
            </w:r>
          </w:p>
        </w:tc>
        <w:tc>
          <w:tcPr>
            <w:tcW w:w="7334" w:type="dxa"/>
          </w:tcPr>
          <w:p w14:paraId="1D61A29E" w14:textId="77777777" w:rsidR="00E7326D" w:rsidRDefault="00E7326D" w:rsidP="00D161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E7326D" w14:paraId="41ECE2D8" w14:textId="77777777" w:rsidTr="00CD08C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8" w:type="dxa"/>
          </w:tcPr>
          <w:p w14:paraId="649C35E1" w14:textId="725B1161" w:rsidR="00E7326D" w:rsidRDefault="00E7326D" w:rsidP="00D1613A">
            <w:pPr>
              <w:rPr>
                <w:lang w:eastAsia="zh-CN"/>
              </w:rPr>
            </w:pPr>
            <w:r>
              <w:rPr>
                <w:lang w:eastAsia="zh-CN"/>
              </w:rPr>
              <w:t>Description</w:t>
            </w:r>
          </w:p>
        </w:tc>
        <w:tc>
          <w:tcPr>
            <w:tcW w:w="7334" w:type="dxa"/>
          </w:tcPr>
          <w:p w14:paraId="57CBD666" w14:textId="77777777" w:rsidR="00E7326D" w:rsidRDefault="00E7326D" w:rsidP="00D161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E7326D" w14:paraId="1DFFAD59" w14:textId="77777777" w:rsidTr="00CD08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8" w:type="dxa"/>
          </w:tcPr>
          <w:p w14:paraId="37C73F80" w14:textId="5585137C" w:rsidR="00E7326D" w:rsidRDefault="00E7326D" w:rsidP="00D1613A">
            <w:pPr>
              <w:rPr>
                <w:lang w:eastAsia="zh-CN"/>
              </w:rPr>
            </w:pPr>
            <w:r>
              <w:rPr>
                <w:lang w:eastAsia="zh-CN"/>
              </w:rPr>
              <w:t>Picture</w:t>
            </w:r>
          </w:p>
        </w:tc>
        <w:tc>
          <w:tcPr>
            <w:tcW w:w="7334" w:type="dxa"/>
          </w:tcPr>
          <w:p w14:paraId="71DBF2D4" w14:textId="77777777" w:rsidR="00E7326D" w:rsidRDefault="00E7326D" w:rsidP="00D161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E7326D" w14:paraId="4250668E" w14:textId="77777777" w:rsidTr="00CD08C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8" w:type="dxa"/>
          </w:tcPr>
          <w:p w14:paraId="74A9EC65" w14:textId="362A7C83" w:rsidR="00E7326D" w:rsidRDefault="00E7326D" w:rsidP="00D1613A">
            <w:pPr>
              <w:rPr>
                <w:lang w:eastAsia="zh-CN"/>
              </w:rPr>
            </w:pPr>
            <w:r>
              <w:rPr>
                <w:lang w:eastAsia="zh-CN"/>
              </w:rPr>
              <w:t>Fibre composition</w:t>
            </w:r>
          </w:p>
        </w:tc>
        <w:tc>
          <w:tcPr>
            <w:tcW w:w="7334" w:type="dxa"/>
          </w:tcPr>
          <w:p w14:paraId="35DEE051" w14:textId="77777777" w:rsidR="00E7326D" w:rsidRDefault="00E7326D" w:rsidP="00D161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6B364839" w14:textId="4B8C3F2D" w:rsidR="00E7326D" w:rsidRDefault="00E7326D" w:rsidP="00D1613A">
      <w:pPr>
        <w:rPr>
          <w:lang w:eastAsia="zh-CN"/>
        </w:rPr>
      </w:pPr>
      <w:r>
        <w:rPr>
          <w:lang w:eastAsia="zh-CN"/>
        </w:rPr>
        <w:t>Outline the possible manufacturing process (from fibre to current item)</w:t>
      </w:r>
      <w:r w:rsidR="00110F1F">
        <w:rPr>
          <w:lang w:eastAsia="zh-CN"/>
        </w:rPr>
        <w:t>.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E7326D" w14:paraId="42350A1F" w14:textId="77777777" w:rsidTr="00E732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699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7990C727" w14:textId="77777777" w:rsidR="00E7326D" w:rsidRDefault="00E7326D" w:rsidP="00D86911"/>
        </w:tc>
      </w:tr>
    </w:tbl>
    <w:p w14:paraId="3740C872" w14:textId="7D4E1757" w:rsidR="00E7326D" w:rsidRDefault="00E7326D" w:rsidP="00D1613A">
      <w:pPr>
        <w:rPr>
          <w:rFonts w:cs="Arial"/>
          <w:lang w:eastAsia="zh-CN"/>
        </w:rPr>
      </w:pPr>
    </w:p>
    <w:p w14:paraId="37E265EF" w14:textId="77777777" w:rsidR="00E7326D" w:rsidRDefault="00E7326D">
      <w:pPr>
        <w:rPr>
          <w:rFonts w:cs="Arial"/>
          <w:lang w:eastAsia="zh-CN"/>
        </w:rPr>
      </w:pPr>
      <w:r>
        <w:rPr>
          <w:rFonts w:cs="Arial"/>
          <w:lang w:eastAsia="zh-CN"/>
        </w:rPr>
        <w:br w:type="page"/>
      </w:r>
    </w:p>
    <w:p w14:paraId="4439ED36" w14:textId="616A777A" w:rsidR="00E7326D" w:rsidRDefault="00110F1F" w:rsidP="00D1613A">
      <w:pPr>
        <w:rPr>
          <w:rFonts w:cs="Arial"/>
          <w:lang w:eastAsia="zh-CN"/>
        </w:rPr>
      </w:pPr>
      <w:r>
        <w:rPr>
          <w:rFonts w:cs="Arial"/>
          <w:lang w:eastAsia="zh-CN"/>
        </w:rPr>
        <w:lastRenderedPageBreak/>
        <w:t>For each stage of the production process o the item, outline the possible impact on the environment.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110F1F" w14:paraId="3EBA7CCD" w14:textId="77777777" w:rsidTr="00F419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73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1DAADBAF" w14:textId="77777777" w:rsidR="00110F1F" w:rsidRDefault="00110F1F" w:rsidP="00D86911"/>
        </w:tc>
      </w:tr>
    </w:tbl>
    <w:p w14:paraId="1BD9642D" w14:textId="64262BF7" w:rsidR="00E7326D" w:rsidRDefault="00E7326D" w:rsidP="00D81414">
      <w:pPr>
        <w:rPr>
          <w:lang w:eastAsia="zh-CN"/>
        </w:rPr>
      </w:pPr>
    </w:p>
    <w:p w14:paraId="27718C9B" w14:textId="231AE7B1" w:rsidR="005C3282" w:rsidRDefault="005C3282" w:rsidP="00D81414">
      <w:pPr>
        <w:rPr>
          <w:lang w:eastAsia="zh-CN"/>
        </w:rPr>
      </w:pPr>
      <w:r>
        <w:rPr>
          <w:lang w:eastAsia="zh-CN"/>
        </w:rPr>
        <w:t>How could the environmental impact of producing this item be minimised?</w:t>
      </w:r>
    </w:p>
    <w:tbl>
      <w:tblPr>
        <w:tblStyle w:val="Tableheader"/>
        <w:tblW w:w="9634" w:type="dxa"/>
        <w:tblLook w:val="0400" w:firstRow="0" w:lastRow="0" w:firstColumn="0" w:lastColumn="0" w:noHBand="0" w:noVBand="1"/>
        <w:tblCaption w:val="space for students to provide answer"/>
      </w:tblPr>
      <w:tblGrid>
        <w:gridCol w:w="9634"/>
      </w:tblGrid>
      <w:tr w:rsidR="005C3282" w14:paraId="2BF62461" w14:textId="77777777" w:rsidTr="00D869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699"/>
          <w:tblHeader/>
        </w:trPr>
        <w:tc>
          <w:tcPr>
            <w:tcW w:w="9634" w:type="dxa"/>
            <w:tcBorders>
              <w:top w:val="single" w:sz="4" w:space="0" w:color="C8DCF0"/>
              <w:left w:val="single" w:sz="4" w:space="0" w:color="C8DCF0"/>
              <w:bottom w:val="single" w:sz="4" w:space="0" w:color="C8DCF0"/>
              <w:right w:val="single" w:sz="4" w:space="0" w:color="C8DCF0"/>
            </w:tcBorders>
            <w:shd w:val="clear" w:color="auto" w:fill="auto"/>
            <w:vAlign w:val="top"/>
          </w:tcPr>
          <w:p w14:paraId="1B266B7C" w14:textId="77777777" w:rsidR="005C3282" w:rsidRDefault="005C3282" w:rsidP="00D86911"/>
        </w:tc>
      </w:tr>
    </w:tbl>
    <w:p w14:paraId="5A373975" w14:textId="7EEE1988" w:rsidR="008855BD" w:rsidRDefault="008855BD" w:rsidP="005C3282">
      <w:pPr>
        <w:rPr>
          <w:lang w:eastAsia="zh-CN"/>
        </w:rPr>
      </w:pPr>
    </w:p>
    <w:p w14:paraId="0F5678B6" w14:textId="77777777" w:rsidR="008855BD" w:rsidRDefault="008855BD">
      <w:pPr>
        <w:rPr>
          <w:lang w:eastAsia="zh-CN"/>
        </w:rPr>
      </w:pPr>
      <w:r>
        <w:rPr>
          <w:lang w:eastAsia="zh-CN"/>
        </w:rPr>
        <w:lastRenderedPageBreak/>
        <w:br w:type="page"/>
      </w:r>
    </w:p>
    <w:p w14:paraId="3D045679" w14:textId="77777777" w:rsidR="008855BD" w:rsidRDefault="008855BD" w:rsidP="008855BD">
      <w:pPr>
        <w:pStyle w:val="Heading2"/>
        <w:numPr>
          <w:ilvl w:val="1"/>
          <w:numId w:val="2"/>
        </w:numPr>
        <w:ind w:left="0"/>
      </w:pPr>
      <w:r>
        <w:lastRenderedPageBreak/>
        <w:t>Marking rubric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lesson 1 rubric"/>
      </w:tblPr>
      <w:tblGrid>
        <w:gridCol w:w="8717"/>
        <w:gridCol w:w="855"/>
      </w:tblGrid>
      <w:tr w:rsidR="008855BD" w14:paraId="0205A15B" w14:textId="77777777" w:rsidTr="00011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8717" w:type="dxa"/>
          </w:tcPr>
          <w:p w14:paraId="6A762F4E" w14:textId="77777777" w:rsidR="008855BD" w:rsidRDefault="008855BD" w:rsidP="0001190E">
            <w:pPr>
              <w:spacing w:before="192" w:after="192"/>
            </w:pPr>
            <w:r>
              <w:t>Lesson 1</w:t>
            </w:r>
          </w:p>
        </w:tc>
        <w:tc>
          <w:tcPr>
            <w:tcW w:w="855" w:type="dxa"/>
          </w:tcPr>
          <w:p w14:paraId="5301AAE3" w14:textId="77777777" w:rsidR="008855BD" w:rsidRDefault="008855BD" w:rsidP="0001190E">
            <w:r>
              <w:t>Grade</w:t>
            </w:r>
          </w:p>
        </w:tc>
      </w:tr>
      <w:tr w:rsidR="008855BD" w14:paraId="6B69CFD7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2D0BE033" w14:textId="77777777" w:rsidR="008855BD" w:rsidRPr="0052014A" w:rsidRDefault="008855BD" w:rsidP="0001190E">
            <w:r>
              <w:t>Students explicitly o</w:t>
            </w:r>
            <w:r w:rsidRPr="0052014A">
              <w:t>utline specific roles within each sector of the textiles industry.</w:t>
            </w:r>
          </w:p>
          <w:p w14:paraId="3BA4CA97" w14:textId="77777777" w:rsidR="008855BD" w:rsidRDefault="008855BD" w:rsidP="0001190E">
            <w:r>
              <w:t>Students extensively r</w:t>
            </w:r>
            <w:r w:rsidRPr="0052014A">
              <w:t>esearch a range of jobs and careers in the textiles industry and create a career profile on at least 4</w:t>
            </w:r>
            <w:r>
              <w:t xml:space="preserve"> jobs</w:t>
            </w:r>
            <w:r w:rsidRPr="0052014A">
              <w:t>.</w:t>
            </w:r>
          </w:p>
        </w:tc>
        <w:tc>
          <w:tcPr>
            <w:tcW w:w="855" w:type="dxa"/>
          </w:tcPr>
          <w:p w14:paraId="3BFCC6F7" w14:textId="77777777" w:rsidR="008855BD" w:rsidRPr="00DB3A71" w:rsidRDefault="008855BD" w:rsidP="0001190E">
            <w:r w:rsidRPr="00DB3A71">
              <w:t>A</w:t>
            </w:r>
          </w:p>
        </w:tc>
      </w:tr>
      <w:tr w:rsidR="008855BD" w14:paraId="35F19CD1" w14:textId="77777777" w:rsidTr="000119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55574A57" w14:textId="77777777" w:rsidR="008855BD" w:rsidRPr="0052014A" w:rsidRDefault="008855BD" w:rsidP="0001190E">
            <w:r>
              <w:t>Students o</w:t>
            </w:r>
            <w:r w:rsidRPr="0052014A">
              <w:t>utline specific roles within each sector of the textiles industry.</w:t>
            </w:r>
          </w:p>
          <w:p w14:paraId="10CBC05A" w14:textId="77777777" w:rsidR="008855BD" w:rsidRDefault="008855BD" w:rsidP="0001190E">
            <w:r>
              <w:t>Students comprehensively r</w:t>
            </w:r>
            <w:r w:rsidRPr="0052014A">
              <w:t>esearch a range of jobs and careers in the textiles industry and create a career profile on at least 4</w:t>
            </w:r>
            <w:r>
              <w:t xml:space="preserve"> jobs</w:t>
            </w:r>
            <w:r w:rsidRPr="0052014A">
              <w:t>.</w:t>
            </w:r>
          </w:p>
        </w:tc>
        <w:tc>
          <w:tcPr>
            <w:tcW w:w="855" w:type="dxa"/>
          </w:tcPr>
          <w:p w14:paraId="739F00E1" w14:textId="77777777" w:rsidR="008855BD" w:rsidRPr="00DB3A71" w:rsidRDefault="008855BD" w:rsidP="0001190E">
            <w:r w:rsidRPr="00DB3A71">
              <w:t>B</w:t>
            </w:r>
          </w:p>
        </w:tc>
      </w:tr>
      <w:tr w:rsidR="008855BD" w14:paraId="1E293615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1119D91E" w14:textId="77777777" w:rsidR="008855BD" w:rsidRPr="0052014A" w:rsidRDefault="008855BD" w:rsidP="0001190E">
            <w:r>
              <w:t>Students o</w:t>
            </w:r>
            <w:r w:rsidRPr="0052014A">
              <w:t>utline roles within each sector of the textiles industry.</w:t>
            </w:r>
          </w:p>
          <w:p w14:paraId="27AB098D" w14:textId="77777777" w:rsidR="008855BD" w:rsidRDefault="008855BD" w:rsidP="0001190E">
            <w:r>
              <w:t>Students comprehensively r</w:t>
            </w:r>
            <w:r w:rsidRPr="0052014A">
              <w:t xml:space="preserve">esearch a range of jobs and careers in the textiles industry and create a career profile on at least </w:t>
            </w:r>
            <w:r>
              <w:t>3 jobs</w:t>
            </w:r>
            <w:r w:rsidRPr="0052014A">
              <w:t>.</w:t>
            </w:r>
          </w:p>
        </w:tc>
        <w:tc>
          <w:tcPr>
            <w:tcW w:w="855" w:type="dxa"/>
          </w:tcPr>
          <w:p w14:paraId="679A1BCB" w14:textId="77777777" w:rsidR="008855BD" w:rsidRPr="00DB3A71" w:rsidRDefault="008855BD" w:rsidP="0001190E">
            <w:r w:rsidRPr="00DB3A71">
              <w:t>C</w:t>
            </w:r>
          </w:p>
        </w:tc>
      </w:tr>
      <w:tr w:rsidR="008855BD" w14:paraId="47BE851A" w14:textId="77777777" w:rsidTr="000119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2E0C765B" w14:textId="77777777" w:rsidR="008855BD" w:rsidRPr="0052014A" w:rsidRDefault="008855BD" w:rsidP="0001190E">
            <w:r>
              <w:t>Students list</w:t>
            </w:r>
            <w:r w:rsidRPr="0052014A">
              <w:t xml:space="preserve"> roles within each sector of the textiles industry.</w:t>
            </w:r>
          </w:p>
          <w:p w14:paraId="2F2559C6" w14:textId="77777777" w:rsidR="008855BD" w:rsidRDefault="008855BD" w:rsidP="0001190E">
            <w:r>
              <w:t>Students r</w:t>
            </w:r>
            <w:r w:rsidRPr="0052014A">
              <w:t>esearch a range of jobs and careers in the textiles industry and creat</w:t>
            </w:r>
            <w:r>
              <w:t>e a career profile on at least 2 jobs</w:t>
            </w:r>
            <w:r w:rsidRPr="0052014A">
              <w:t>.</w:t>
            </w:r>
          </w:p>
        </w:tc>
        <w:tc>
          <w:tcPr>
            <w:tcW w:w="855" w:type="dxa"/>
          </w:tcPr>
          <w:p w14:paraId="46F1DD2B" w14:textId="77777777" w:rsidR="008855BD" w:rsidRPr="00DB3A71" w:rsidRDefault="008855BD" w:rsidP="0001190E">
            <w:r w:rsidRPr="00DB3A71">
              <w:t>D</w:t>
            </w:r>
          </w:p>
        </w:tc>
      </w:tr>
      <w:tr w:rsidR="008855BD" w14:paraId="62081856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7304FF0C" w14:textId="77777777" w:rsidR="008855BD" w:rsidRDefault="008855BD" w:rsidP="0001190E">
            <w:r>
              <w:t>Students made a minimal attempt.</w:t>
            </w:r>
          </w:p>
        </w:tc>
        <w:tc>
          <w:tcPr>
            <w:tcW w:w="855" w:type="dxa"/>
          </w:tcPr>
          <w:p w14:paraId="21B96FF0" w14:textId="77777777" w:rsidR="008855BD" w:rsidRPr="00DB3A71" w:rsidRDefault="008855BD" w:rsidP="0001190E">
            <w:r w:rsidRPr="00DB3A71">
              <w:t>E</w:t>
            </w:r>
          </w:p>
        </w:tc>
      </w:tr>
    </w:tbl>
    <w:p w14:paraId="6B9A8663" w14:textId="77777777" w:rsidR="008855BD" w:rsidRDefault="008855BD" w:rsidP="008855BD">
      <w:pPr>
        <w:rPr>
          <w:lang w:eastAsia="zh-CN"/>
        </w:rPr>
      </w:pPr>
    </w:p>
    <w:p w14:paraId="22227A6E" w14:textId="77777777" w:rsidR="008855BD" w:rsidRDefault="008855BD" w:rsidP="008855BD">
      <w:pPr>
        <w:rPr>
          <w:lang w:eastAsia="zh-CN"/>
        </w:rPr>
      </w:pPr>
    </w:p>
    <w:tbl>
      <w:tblPr>
        <w:tblStyle w:val="Tableheader"/>
        <w:tblW w:w="0" w:type="auto"/>
        <w:tblLook w:val="0420" w:firstRow="1" w:lastRow="0" w:firstColumn="0" w:lastColumn="0" w:noHBand="0" w:noVBand="1"/>
        <w:tblCaption w:val="lesson 1 rubric"/>
      </w:tblPr>
      <w:tblGrid>
        <w:gridCol w:w="8717"/>
        <w:gridCol w:w="855"/>
      </w:tblGrid>
      <w:tr w:rsidR="008855BD" w14:paraId="2D1217F9" w14:textId="77777777" w:rsidTr="00011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8717" w:type="dxa"/>
          </w:tcPr>
          <w:p w14:paraId="1FBF882F" w14:textId="77777777" w:rsidR="008855BD" w:rsidRDefault="008855BD" w:rsidP="0001190E">
            <w:pPr>
              <w:spacing w:before="192" w:after="192"/>
            </w:pPr>
            <w:r>
              <w:t>Lesson 2</w:t>
            </w:r>
          </w:p>
        </w:tc>
        <w:tc>
          <w:tcPr>
            <w:tcW w:w="855" w:type="dxa"/>
          </w:tcPr>
          <w:p w14:paraId="11D82BB9" w14:textId="77777777" w:rsidR="008855BD" w:rsidRDefault="008855BD" w:rsidP="0001190E">
            <w:r>
              <w:t>Grade</w:t>
            </w:r>
          </w:p>
        </w:tc>
      </w:tr>
      <w:tr w:rsidR="008855BD" w14:paraId="232D3A16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2A2E750A" w14:textId="77777777" w:rsidR="008855BD" w:rsidRDefault="008855BD" w:rsidP="0001190E">
            <w:r>
              <w:t>Students extensively research career pathways and courses related to the textiles industry and create an informative table for comparison of courses.</w:t>
            </w:r>
          </w:p>
          <w:p w14:paraId="534CC258" w14:textId="77777777" w:rsidR="008855BD" w:rsidRDefault="008855BD" w:rsidP="0001190E">
            <w:r>
              <w:t>Students analyse available courses from a variety of providers.</w:t>
            </w:r>
          </w:p>
        </w:tc>
        <w:tc>
          <w:tcPr>
            <w:tcW w:w="855" w:type="dxa"/>
          </w:tcPr>
          <w:p w14:paraId="42C88F46" w14:textId="77777777" w:rsidR="008855BD" w:rsidRPr="00DB3A71" w:rsidRDefault="008855BD" w:rsidP="0001190E">
            <w:r w:rsidRPr="00DB3A71">
              <w:t>A</w:t>
            </w:r>
          </w:p>
        </w:tc>
      </w:tr>
      <w:tr w:rsidR="008855BD" w14:paraId="5C99FC53" w14:textId="77777777" w:rsidTr="000119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191A26AD" w14:textId="77777777" w:rsidR="008855BD" w:rsidRDefault="008855BD" w:rsidP="0001190E">
            <w:r>
              <w:t>Students research career pathways and courses related to the textiles industry and complete an informative table for comparison of courses.</w:t>
            </w:r>
          </w:p>
          <w:p w14:paraId="1B4A75AB" w14:textId="77777777" w:rsidR="008855BD" w:rsidRDefault="008855BD" w:rsidP="0001190E">
            <w:r>
              <w:t>Students analyse available courses from a few providers.</w:t>
            </w:r>
          </w:p>
        </w:tc>
        <w:tc>
          <w:tcPr>
            <w:tcW w:w="855" w:type="dxa"/>
          </w:tcPr>
          <w:p w14:paraId="1290EB27" w14:textId="77777777" w:rsidR="008855BD" w:rsidRPr="00DB3A71" w:rsidRDefault="008855BD" w:rsidP="0001190E">
            <w:r w:rsidRPr="00DB3A71">
              <w:t>B</w:t>
            </w:r>
          </w:p>
        </w:tc>
      </w:tr>
      <w:tr w:rsidR="008855BD" w14:paraId="62CBCD7C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1A71EF18" w14:textId="77777777" w:rsidR="008855BD" w:rsidRDefault="008855BD" w:rsidP="0001190E">
            <w:r>
              <w:t>Students research career pathways and courses related to the textiles industry and complete a table for comparison of courses.</w:t>
            </w:r>
          </w:p>
          <w:p w14:paraId="1FEE37A0" w14:textId="77777777" w:rsidR="008855BD" w:rsidRDefault="008855BD" w:rsidP="0001190E">
            <w:r>
              <w:t>Students outline available courses from a few providers.</w:t>
            </w:r>
          </w:p>
        </w:tc>
        <w:tc>
          <w:tcPr>
            <w:tcW w:w="855" w:type="dxa"/>
          </w:tcPr>
          <w:p w14:paraId="10D8A8AE" w14:textId="77777777" w:rsidR="008855BD" w:rsidRPr="00DB3A71" w:rsidRDefault="008855BD" w:rsidP="0001190E">
            <w:r w:rsidRPr="00DB3A71">
              <w:t>C</w:t>
            </w:r>
          </w:p>
        </w:tc>
      </w:tr>
      <w:tr w:rsidR="008855BD" w14:paraId="0CD3667C" w14:textId="77777777" w:rsidTr="000119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3F9709AE" w14:textId="77777777" w:rsidR="008855BD" w:rsidRDefault="008855BD" w:rsidP="0001190E">
            <w:r>
              <w:t>Students research career pathways and courses related to the textiles.</w:t>
            </w:r>
          </w:p>
          <w:p w14:paraId="205B26D0" w14:textId="77777777" w:rsidR="008855BD" w:rsidRDefault="008855BD" w:rsidP="0001190E">
            <w:r>
              <w:t>Students outline available courses from a few providers.</w:t>
            </w:r>
          </w:p>
        </w:tc>
        <w:tc>
          <w:tcPr>
            <w:tcW w:w="855" w:type="dxa"/>
          </w:tcPr>
          <w:p w14:paraId="63ECC1CB" w14:textId="77777777" w:rsidR="008855BD" w:rsidRPr="00DB3A71" w:rsidRDefault="008855BD" w:rsidP="0001190E">
            <w:r w:rsidRPr="00DB3A71">
              <w:t>D</w:t>
            </w:r>
          </w:p>
        </w:tc>
      </w:tr>
      <w:tr w:rsidR="008855BD" w14:paraId="3075A313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250F5F71" w14:textId="77777777" w:rsidR="008855BD" w:rsidRDefault="008855BD" w:rsidP="0001190E">
            <w:r>
              <w:t>Students made a minimal attempt.</w:t>
            </w:r>
          </w:p>
        </w:tc>
        <w:tc>
          <w:tcPr>
            <w:tcW w:w="855" w:type="dxa"/>
          </w:tcPr>
          <w:p w14:paraId="59CD34F6" w14:textId="77777777" w:rsidR="008855BD" w:rsidRPr="00DB3A71" w:rsidRDefault="008855BD" w:rsidP="0001190E">
            <w:r w:rsidRPr="00DB3A71">
              <w:t>E</w:t>
            </w:r>
          </w:p>
        </w:tc>
      </w:tr>
    </w:tbl>
    <w:p w14:paraId="2BFDE459" w14:textId="77777777" w:rsidR="008855BD" w:rsidRDefault="008855BD" w:rsidP="008855BD">
      <w:pPr>
        <w:rPr>
          <w:lang w:eastAsia="zh-CN"/>
        </w:rPr>
      </w:pPr>
    </w:p>
    <w:p w14:paraId="462DF902" w14:textId="77777777" w:rsidR="008855BD" w:rsidRDefault="008855BD" w:rsidP="008855BD">
      <w:pPr>
        <w:rPr>
          <w:lang w:eastAsia="zh-CN"/>
        </w:rPr>
      </w:pPr>
    </w:p>
    <w:p w14:paraId="6CB690EC" w14:textId="77777777" w:rsidR="008855BD" w:rsidRDefault="008855BD" w:rsidP="008855BD">
      <w:pPr>
        <w:rPr>
          <w:lang w:eastAsia="zh-CN"/>
        </w:rPr>
      </w:pPr>
      <w:r>
        <w:rPr>
          <w:lang w:eastAsia="zh-CN"/>
        </w:rPr>
        <w:br w:type="page"/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lesson 1 rubric"/>
      </w:tblPr>
      <w:tblGrid>
        <w:gridCol w:w="8717"/>
        <w:gridCol w:w="855"/>
      </w:tblGrid>
      <w:tr w:rsidR="008855BD" w14:paraId="4F7610A4" w14:textId="77777777" w:rsidTr="00011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8717" w:type="dxa"/>
          </w:tcPr>
          <w:p w14:paraId="32E2ADB7" w14:textId="77777777" w:rsidR="008855BD" w:rsidRDefault="008855BD" w:rsidP="0001190E">
            <w:pPr>
              <w:spacing w:before="192" w:after="192"/>
            </w:pPr>
            <w:r>
              <w:lastRenderedPageBreak/>
              <w:t>Lesson 3</w:t>
            </w:r>
          </w:p>
        </w:tc>
        <w:tc>
          <w:tcPr>
            <w:tcW w:w="855" w:type="dxa"/>
          </w:tcPr>
          <w:p w14:paraId="3D2F023F" w14:textId="77777777" w:rsidR="008855BD" w:rsidRDefault="008855BD" w:rsidP="0001190E">
            <w:r>
              <w:t>Grade</w:t>
            </w:r>
          </w:p>
        </w:tc>
      </w:tr>
      <w:tr w:rsidR="008855BD" w14:paraId="726DC354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7F6930AD" w14:textId="77777777" w:rsidR="008855BD" w:rsidRDefault="008855BD" w:rsidP="0001190E">
            <w:r>
              <w:t>Students comprehensively explain each step in the production process of textile items, from fibre production to sales.</w:t>
            </w:r>
          </w:p>
          <w:p w14:paraId="017D5988" w14:textId="77777777" w:rsidR="008855BD" w:rsidRDefault="008855BD" w:rsidP="0001190E">
            <w:r>
              <w:t>Students extensively research and outline the textile production processes undertaken in Australia.</w:t>
            </w:r>
          </w:p>
          <w:p w14:paraId="40E07379" w14:textId="77777777" w:rsidR="008855BD" w:rsidRDefault="008855BD" w:rsidP="0001190E">
            <w:r>
              <w:t>Students identify aspects of the textiles production process that are outsourced.</w:t>
            </w:r>
          </w:p>
          <w:p w14:paraId="7DBAC438" w14:textId="77777777" w:rsidR="008855BD" w:rsidRDefault="008855BD" w:rsidP="0001190E">
            <w:r>
              <w:t>Students analyse how technology has impacted on the production of textiles.</w:t>
            </w:r>
          </w:p>
        </w:tc>
        <w:tc>
          <w:tcPr>
            <w:tcW w:w="855" w:type="dxa"/>
          </w:tcPr>
          <w:p w14:paraId="010686CB" w14:textId="77777777" w:rsidR="008855BD" w:rsidRPr="00DB3A71" w:rsidRDefault="008855BD" w:rsidP="0001190E">
            <w:r w:rsidRPr="00DB3A71">
              <w:t>A</w:t>
            </w:r>
          </w:p>
        </w:tc>
      </w:tr>
      <w:tr w:rsidR="008855BD" w14:paraId="2347ED32" w14:textId="77777777" w:rsidTr="000119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77EB6673" w14:textId="77777777" w:rsidR="008855BD" w:rsidRDefault="008855BD" w:rsidP="0001190E">
            <w:r>
              <w:t>Students explain each step in the production process of textile items, from fibre production to sales.</w:t>
            </w:r>
          </w:p>
          <w:p w14:paraId="1CC6359A" w14:textId="77777777" w:rsidR="008855BD" w:rsidRDefault="008855BD" w:rsidP="0001190E">
            <w:r>
              <w:t>Students research and explain the textile production processes undertaken in Australia.</w:t>
            </w:r>
          </w:p>
          <w:p w14:paraId="7B03171B" w14:textId="77777777" w:rsidR="008855BD" w:rsidRDefault="008855BD" w:rsidP="0001190E">
            <w:r>
              <w:t>Students identify aspects of the textiles production process that are outsourced.</w:t>
            </w:r>
          </w:p>
          <w:p w14:paraId="409A4F8F" w14:textId="77777777" w:rsidR="008855BD" w:rsidRDefault="008855BD" w:rsidP="0001190E">
            <w:r>
              <w:t>Students outline how technology has impacted on the production of textiles.</w:t>
            </w:r>
          </w:p>
        </w:tc>
        <w:tc>
          <w:tcPr>
            <w:tcW w:w="855" w:type="dxa"/>
          </w:tcPr>
          <w:p w14:paraId="7AEAF863" w14:textId="77777777" w:rsidR="008855BD" w:rsidRPr="00DB3A71" w:rsidRDefault="008855BD" w:rsidP="0001190E">
            <w:r w:rsidRPr="00DB3A71">
              <w:t>B</w:t>
            </w:r>
          </w:p>
        </w:tc>
      </w:tr>
      <w:tr w:rsidR="008855BD" w14:paraId="6071FE53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19635B20" w14:textId="77777777" w:rsidR="008855BD" w:rsidRDefault="008855BD" w:rsidP="0001190E">
            <w:r>
              <w:t>Students outline each step in the production process of textile items, from fibre production to sales.</w:t>
            </w:r>
          </w:p>
          <w:p w14:paraId="13ABAACD" w14:textId="77777777" w:rsidR="008855BD" w:rsidRDefault="008855BD" w:rsidP="0001190E">
            <w:r>
              <w:t>Students provide an outline of the textile production processes undertaken in Australia.</w:t>
            </w:r>
          </w:p>
          <w:p w14:paraId="3BC43B96" w14:textId="77777777" w:rsidR="008855BD" w:rsidRDefault="008855BD" w:rsidP="0001190E">
            <w:r>
              <w:t>Students list aspects of the textiles production process that are outsourced.</w:t>
            </w:r>
          </w:p>
          <w:p w14:paraId="722EBD69" w14:textId="77777777" w:rsidR="008855BD" w:rsidRDefault="008855BD" w:rsidP="0001190E">
            <w:r>
              <w:t>Students identify how technology has impacted on the production of textiles.</w:t>
            </w:r>
          </w:p>
        </w:tc>
        <w:tc>
          <w:tcPr>
            <w:tcW w:w="855" w:type="dxa"/>
          </w:tcPr>
          <w:p w14:paraId="06254FC5" w14:textId="77777777" w:rsidR="008855BD" w:rsidRPr="00DB3A71" w:rsidRDefault="008855BD" w:rsidP="0001190E">
            <w:r w:rsidRPr="00DB3A71">
              <w:t>C</w:t>
            </w:r>
          </w:p>
        </w:tc>
      </w:tr>
      <w:tr w:rsidR="008855BD" w14:paraId="5C3D0AE0" w14:textId="77777777" w:rsidTr="000119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1036941E" w14:textId="77777777" w:rsidR="008855BD" w:rsidRDefault="008855BD" w:rsidP="0001190E">
            <w:r>
              <w:t>Students outline the production process of textile items, from fibre production to sales.</w:t>
            </w:r>
          </w:p>
          <w:p w14:paraId="18DCEDD6" w14:textId="77777777" w:rsidR="008855BD" w:rsidRDefault="008855BD" w:rsidP="0001190E">
            <w:r>
              <w:t>Students provide a basic outline of the textile production processes undertaken in Australia.</w:t>
            </w:r>
          </w:p>
          <w:p w14:paraId="6E9CE14A" w14:textId="77777777" w:rsidR="008855BD" w:rsidRDefault="008855BD" w:rsidP="0001190E">
            <w:r>
              <w:t>Students list aspects of the textiles production process that are outsourced.</w:t>
            </w:r>
          </w:p>
          <w:p w14:paraId="137BB6B7" w14:textId="77777777" w:rsidR="008855BD" w:rsidRDefault="008855BD" w:rsidP="0001190E">
            <w:r>
              <w:t>Students identify how technology has impacted on some of the production of textiles.</w:t>
            </w:r>
          </w:p>
        </w:tc>
        <w:tc>
          <w:tcPr>
            <w:tcW w:w="855" w:type="dxa"/>
          </w:tcPr>
          <w:p w14:paraId="0C1D5470" w14:textId="77777777" w:rsidR="008855BD" w:rsidRPr="00DB3A71" w:rsidRDefault="008855BD" w:rsidP="0001190E">
            <w:r w:rsidRPr="00DB3A71">
              <w:t>D</w:t>
            </w:r>
          </w:p>
        </w:tc>
      </w:tr>
      <w:tr w:rsidR="008855BD" w14:paraId="3DBDD96B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2CD72A70" w14:textId="77777777" w:rsidR="008855BD" w:rsidRDefault="008855BD" w:rsidP="0001190E">
            <w:r>
              <w:t>Students made a minimal attempt.</w:t>
            </w:r>
          </w:p>
        </w:tc>
        <w:tc>
          <w:tcPr>
            <w:tcW w:w="855" w:type="dxa"/>
          </w:tcPr>
          <w:p w14:paraId="5583D637" w14:textId="77777777" w:rsidR="008855BD" w:rsidRPr="00DB3A71" w:rsidRDefault="008855BD" w:rsidP="0001190E">
            <w:r w:rsidRPr="00DB3A71">
              <w:t>E</w:t>
            </w:r>
          </w:p>
        </w:tc>
      </w:tr>
    </w:tbl>
    <w:p w14:paraId="374AA4C1" w14:textId="77777777" w:rsidR="008855BD" w:rsidRDefault="008855BD" w:rsidP="008855BD">
      <w:pPr>
        <w:rPr>
          <w:lang w:eastAsia="zh-CN"/>
        </w:rPr>
      </w:pPr>
    </w:p>
    <w:p w14:paraId="459F5382" w14:textId="77777777" w:rsidR="008855BD" w:rsidRDefault="008855BD" w:rsidP="008855BD">
      <w:pPr>
        <w:rPr>
          <w:lang w:eastAsia="zh-CN"/>
        </w:rPr>
      </w:pPr>
      <w:r>
        <w:rPr>
          <w:lang w:eastAsia="zh-CN"/>
        </w:rPr>
        <w:br w:type="page"/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lesson 1 rubric"/>
      </w:tblPr>
      <w:tblGrid>
        <w:gridCol w:w="8717"/>
        <w:gridCol w:w="855"/>
      </w:tblGrid>
      <w:tr w:rsidR="008855BD" w14:paraId="2909ABEE" w14:textId="77777777" w:rsidTr="00011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8717" w:type="dxa"/>
          </w:tcPr>
          <w:p w14:paraId="0C538270" w14:textId="77777777" w:rsidR="008855BD" w:rsidRDefault="008855BD" w:rsidP="0001190E">
            <w:pPr>
              <w:spacing w:before="192" w:after="192"/>
            </w:pPr>
            <w:r>
              <w:lastRenderedPageBreak/>
              <w:t>Lesson 4</w:t>
            </w:r>
          </w:p>
        </w:tc>
        <w:tc>
          <w:tcPr>
            <w:tcW w:w="855" w:type="dxa"/>
          </w:tcPr>
          <w:p w14:paraId="7ABFBEDA" w14:textId="77777777" w:rsidR="008855BD" w:rsidRDefault="008855BD" w:rsidP="0001190E">
            <w:r>
              <w:t>Grade</w:t>
            </w:r>
          </w:p>
        </w:tc>
      </w:tr>
      <w:tr w:rsidR="008855BD" w14:paraId="5A6D146F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73159150" w14:textId="77777777" w:rsidR="008855BD" w:rsidRDefault="008855BD" w:rsidP="0001190E">
            <w:r>
              <w:t>Students research fast fashion and produce a detailed infographic which includes all of the following:</w:t>
            </w:r>
          </w:p>
          <w:p w14:paraId="1D74B1AF" w14:textId="77777777" w:rsidR="008855BD" w:rsidRDefault="008855BD" w:rsidP="0001190E">
            <w:r>
              <w:t>definition of fast fashion</w:t>
            </w:r>
          </w:p>
          <w:p w14:paraId="20D157B9" w14:textId="77777777" w:rsidR="008855BD" w:rsidRDefault="008855BD" w:rsidP="0001190E">
            <w:r>
              <w:t>statistics on waste within the fashion industry</w:t>
            </w:r>
          </w:p>
          <w:p w14:paraId="1A1F232F" w14:textId="77777777" w:rsidR="008855BD" w:rsidRDefault="008855BD" w:rsidP="0001190E">
            <w:r>
              <w:t>an outline the impact of fast fashion on designers and the environment</w:t>
            </w:r>
          </w:p>
          <w:p w14:paraId="379586C9" w14:textId="77777777" w:rsidR="008855BD" w:rsidRDefault="008855BD" w:rsidP="0001190E">
            <w:r>
              <w:t>suggestions on how to minimise the impact of fast fashion.</w:t>
            </w:r>
          </w:p>
        </w:tc>
        <w:tc>
          <w:tcPr>
            <w:tcW w:w="855" w:type="dxa"/>
          </w:tcPr>
          <w:p w14:paraId="7E609625" w14:textId="77777777" w:rsidR="008855BD" w:rsidRPr="00DB3A71" w:rsidRDefault="008855BD" w:rsidP="0001190E">
            <w:r w:rsidRPr="00DB3A71">
              <w:t>A</w:t>
            </w:r>
          </w:p>
        </w:tc>
      </w:tr>
      <w:tr w:rsidR="008855BD" w14:paraId="5E41E805" w14:textId="77777777" w:rsidTr="000119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25B5BE11" w14:textId="77777777" w:rsidR="008855BD" w:rsidRDefault="008855BD" w:rsidP="0001190E">
            <w:r>
              <w:t>Students research fast fashion and produce an infographic which includes all of the following:</w:t>
            </w:r>
          </w:p>
          <w:p w14:paraId="4849608D" w14:textId="77777777" w:rsidR="008855BD" w:rsidRDefault="008855BD" w:rsidP="0001190E">
            <w:r>
              <w:t>definition of fast fashion</w:t>
            </w:r>
          </w:p>
          <w:p w14:paraId="4209DAE9" w14:textId="77777777" w:rsidR="008855BD" w:rsidRDefault="008855BD" w:rsidP="0001190E">
            <w:r>
              <w:t>statistics on waste within the fashion industry</w:t>
            </w:r>
          </w:p>
          <w:p w14:paraId="0F2006BF" w14:textId="77777777" w:rsidR="008855BD" w:rsidRDefault="008855BD" w:rsidP="0001190E">
            <w:r>
              <w:t>an outline the impact of fast fashion on designers and the environment</w:t>
            </w:r>
          </w:p>
          <w:p w14:paraId="5AAF88A7" w14:textId="77777777" w:rsidR="008855BD" w:rsidRDefault="008855BD" w:rsidP="0001190E">
            <w:r>
              <w:t>suggestions on how to minimise the impact of fast fashion.</w:t>
            </w:r>
          </w:p>
        </w:tc>
        <w:tc>
          <w:tcPr>
            <w:tcW w:w="855" w:type="dxa"/>
          </w:tcPr>
          <w:p w14:paraId="1B1A6282" w14:textId="77777777" w:rsidR="008855BD" w:rsidRPr="00DB3A71" w:rsidRDefault="008855BD" w:rsidP="0001190E">
            <w:r w:rsidRPr="00DB3A71">
              <w:t>B</w:t>
            </w:r>
          </w:p>
        </w:tc>
      </w:tr>
      <w:tr w:rsidR="008855BD" w14:paraId="1FDD8A08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216EFD02" w14:textId="77777777" w:rsidR="008855BD" w:rsidRDefault="008855BD" w:rsidP="0001190E">
            <w:r>
              <w:t>Students research fast fashion and produce an infographic which includes some of the following:</w:t>
            </w:r>
          </w:p>
          <w:p w14:paraId="39ECEC80" w14:textId="77777777" w:rsidR="008855BD" w:rsidRDefault="008855BD" w:rsidP="0001190E">
            <w:r>
              <w:t>definition of fast fashion</w:t>
            </w:r>
          </w:p>
          <w:p w14:paraId="5139BBDF" w14:textId="77777777" w:rsidR="008855BD" w:rsidRDefault="008855BD" w:rsidP="0001190E">
            <w:r>
              <w:t>statistics on waste within the fashion industry</w:t>
            </w:r>
          </w:p>
          <w:p w14:paraId="2EE93DE4" w14:textId="77777777" w:rsidR="008855BD" w:rsidRDefault="008855BD" w:rsidP="0001190E">
            <w:r>
              <w:t>an outline the impact of fast fashion on designers and the environment</w:t>
            </w:r>
          </w:p>
          <w:p w14:paraId="44F8328A" w14:textId="77777777" w:rsidR="008855BD" w:rsidRDefault="008855BD" w:rsidP="0001190E">
            <w:r>
              <w:t>suggestions on how to minimise the impact of fast fashion.</w:t>
            </w:r>
          </w:p>
        </w:tc>
        <w:tc>
          <w:tcPr>
            <w:tcW w:w="855" w:type="dxa"/>
          </w:tcPr>
          <w:p w14:paraId="00B7A264" w14:textId="77777777" w:rsidR="008855BD" w:rsidRPr="00DB3A71" w:rsidRDefault="008855BD" w:rsidP="0001190E">
            <w:r w:rsidRPr="00DB3A71">
              <w:t>C</w:t>
            </w:r>
          </w:p>
        </w:tc>
      </w:tr>
      <w:tr w:rsidR="008855BD" w14:paraId="4CFFFD44" w14:textId="77777777" w:rsidTr="000119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11051520" w14:textId="77777777" w:rsidR="008855BD" w:rsidRDefault="008855BD" w:rsidP="0001190E">
            <w:r>
              <w:t>Students research fast fashion and produce a poster which includes some of the following:</w:t>
            </w:r>
          </w:p>
          <w:p w14:paraId="0B081ECB" w14:textId="77777777" w:rsidR="008855BD" w:rsidRDefault="008855BD" w:rsidP="0001190E">
            <w:r>
              <w:t>definition of fast fashion</w:t>
            </w:r>
          </w:p>
          <w:p w14:paraId="51920961" w14:textId="77777777" w:rsidR="008855BD" w:rsidRDefault="008855BD" w:rsidP="0001190E">
            <w:r>
              <w:t>statistics on waste within the fashion industry</w:t>
            </w:r>
          </w:p>
          <w:p w14:paraId="6A7EB633" w14:textId="77777777" w:rsidR="008855BD" w:rsidRDefault="008855BD" w:rsidP="0001190E">
            <w:r>
              <w:t>an outline the impact of fast fashion on designers and the environment</w:t>
            </w:r>
          </w:p>
          <w:p w14:paraId="1A20B086" w14:textId="77777777" w:rsidR="008855BD" w:rsidRDefault="008855BD" w:rsidP="0001190E">
            <w:r>
              <w:t>suggestions on how to minimise the impact of fast fashion.</w:t>
            </w:r>
          </w:p>
        </w:tc>
        <w:tc>
          <w:tcPr>
            <w:tcW w:w="855" w:type="dxa"/>
          </w:tcPr>
          <w:p w14:paraId="7320D107" w14:textId="77777777" w:rsidR="008855BD" w:rsidRPr="00DB3A71" w:rsidRDefault="008855BD" w:rsidP="0001190E">
            <w:r w:rsidRPr="00DB3A71">
              <w:t>D</w:t>
            </w:r>
          </w:p>
        </w:tc>
      </w:tr>
      <w:tr w:rsidR="008855BD" w14:paraId="1646E1A5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13A40022" w14:textId="77777777" w:rsidR="008855BD" w:rsidRDefault="008855BD" w:rsidP="0001190E">
            <w:r>
              <w:t>Students made a minimal attempt.</w:t>
            </w:r>
          </w:p>
        </w:tc>
        <w:tc>
          <w:tcPr>
            <w:tcW w:w="855" w:type="dxa"/>
          </w:tcPr>
          <w:p w14:paraId="15A5D772" w14:textId="77777777" w:rsidR="008855BD" w:rsidRPr="00DB3A71" w:rsidRDefault="008855BD" w:rsidP="0001190E">
            <w:r w:rsidRPr="00DB3A71">
              <w:t>E</w:t>
            </w:r>
          </w:p>
        </w:tc>
      </w:tr>
    </w:tbl>
    <w:p w14:paraId="384B3761" w14:textId="77777777" w:rsidR="008855BD" w:rsidRDefault="008855BD" w:rsidP="008855BD">
      <w:pPr>
        <w:rPr>
          <w:lang w:eastAsia="zh-CN"/>
        </w:rPr>
      </w:pPr>
    </w:p>
    <w:p w14:paraId="3898662C" w14:textId="77777777" w:rsidR="008855BD" w:rsidRDefault="008855BD" w:rsidP="008855BD">
      <w:pPr>
        <w:rPr>
          <w:lang w:eastAsia="zh-CN"/>
        </w:rPr>
      </w:pPr>
      <w:r>
        <w:rPr>
          <w:lang w:eastAsia="zh-CN"/>
        </w:rPr>
        <w:br w:type="page"/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lesson 1 rubric"/>
      </w:tblPr>
      <w:tblGrid>
        <w:gridCol w:w="8717"/>
        <w:gridCol w:w="855"/>
      </w:tblGrid>
      <w:tr w:rsidR="008855BD" w14:paraId="595487E3" w14:textId="77777777" w:rsidTr="00011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8717" w:type="dxa"/>
          </w:tcPr>
          <w:p w14:paraId="499468F8" w14:textId="77777777" w:rsidR="008855BD" w:rsidRDefault="008855BD" w:rsidP="0001190E">
            <w:pPr>
              <w:spacing w:before="192" w:after="192"/>
            </w:pPr>
            <w:r>
              <w:lastRenderedPageBreak/>
              <w:t>Lesson 5</w:t>
            </w:r>
          </w:p>
        </w:tc>
        <w:tc>
          <w:tcPr>
            <w:tcW w:w="855" w:type="dxa"/>
          </w:tcPr>
          <w:p w14:paraId="5D8BDAC4" w14:textId="77777777" w:rsidR="008855BD" w:rsidRDefault="008855BD" w:rsidP="0001190E">
            <w:r>
              <w:t>Grade</w:t>
            </w:r>
          </w:p>
        </w:tc>
      </w:tr>
      <w:tr w:rsidR="008855BD" w14:paraId="65FB49A6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1AEE04E1" w14:textId="77777777" w:rsidR="008855BD" w:rsidRDefault="008855BD" w:rsidP="0001190E">
            <w:r>
              <w:t>Students identify and analyse a textile item in their home. Students extensively explain:</w:t>
            </w:r>
          </w:p>
          <w:p w14:paraId="383DF76B" w14:textId="77777777" w:rsidR="008855BD" w:rsidRDefault="008855BD" w:rsidP="0001190E">
            <w:r>
              <w:t>The fibre composition</w:t>
            </w:r>
          </w:p>
          <w:p w14:paraId="3C4988E1" w14:textId="77777777" w:rsidR="008855BD" w:rsidRDefault="008855BD" w:rsidP="0001190E">
            <w:r>
              <w:t>the possible manufacturing process it went through (from fibre to its current state)</w:t>
            </w:r>
          </w:p>
          <w:p w14:paraId="6C1504BD" w14:textId="77777777" w:rsidR="008855BD" w:rsidRDefault="008855BD" w:rsidP="0001190E">
            <w:r>
              <w:t>the possible impact on the environment for each stage of the production process</w:t>
            </w:r>
          </w:p>
          <w:p w14:paraId="7D63C12A" w14:textId="77777777" w:rsidR="008855BD" w:rsidRDefault="008855BD" w:rsidP="0001190E">
            <w:r>
              <w:t>how to minimise the environmental impact of the production of the item.</w:t>
            </w:r>
          </w:p>
        </w:tc>
        <w:tc>
          <w:tcPr>
            <w:tcW w:w="855" w:type="dxa"/>
          </w:tcPr>
          <w:p w14:paraId="76F667DC" w14:textId="77777777" w:rsidR="008855BD" w:rsidRPr="00DB3A71" w:rsidRDefault="008855BD" w:rsidP="0001190E">
            <w:r w:rsidRPr="00DB3A71">
              <w:t>A</w:t>
            </w:r>
          </w:p>
        </w:tc>
      </w:tr>
      <w:tr w:rsidR="008855BD" w14:paraId="2F37C7DA" w14:textId="77777777" w:rsidTr="000119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74454057" w14:textId="77777777" w:rsidR="008855BD" w:rsidRDefault="008855BD" w:rsidP="0001190E">
            <w:r>
              <w:t>Students identify and analyse a textile item in their home. Students explain:</w:t>
            </w:r>
          </w:p>
          <w:p w14:paraId="1FC23E0C" w14:textId="77777777" w:rsidR="008855BD" w:rsidRDefault="008855BD" w:rsidP="0001190E">
            <w:r>
              <w:t>The fibre composition</w:t>
            </w:r>
          </w:p>
          <w:p w14:paraId="79D31052" w14:textId="77777777" w:rsidR="008855BD" w:rsidRDefault="008855BD" w:rsidP="0001190E">
            <w:r>
              <w:t>the possible manufacturing process it went through (from fibre to its current state)</w:t>
            </w:r>
          </w:p>
          <w:p w14:paraId="3126224F" w14:textId="77777777" w:rsidR="008855BD" w:rsidRDefault="008855BD" w:rsidP="0001190E">
            <w:r>
              <w:t>the possible impact on the environment for each stage of the production process</w:t>
            </w:r>
          </w:p>
          <w:p w14:paraId="1EFF08BE" w14:textId="77777777" w:rsidR="008855BD" w:rsidRDefault="008855BD" w:rsidP="0001190E">
            <w:r>
              <w:t>how to minimise the environmental impact of the production of the item.</w:t>
            </w:r>
          </w:p>
        </w:tc>
        <w:tc>
          <w:tcPr>
            <w:tcW w:w="855" w:type="dxa"/>
          </w:tcPr>
          <w:p w14:paraId="38FF24E9" w14:textId="77777777" w:rsidR="008855BD" w:rsidRPr="00DB3A71" w:rsidRDefault="008855BD" w:rsidP="0001190E">
            <w:r w:rsidRPr="00DB3A71">
              <w:t>B</w:t>
            </w:r>
          </w:p>
        </w:tc>
      </w:tr>
      <w:tr w:rsidR="008855BD" w14:paraId="7E53DF20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09FABB6F" w14:textId="77777777" w:rsidR="008855BD" w:rsidRDefault="008855BD" w:rsidP="0001190E">
            <w:r>
              <w:t>Students identify and analyse a textile item in their home. Students explain:</w:t>
            </w:r>
          </w:p>
          <w:p w14:paraId="72F53E81" w14:textId="77777777" w:rsidR="008855BD" w:rsidRDefault="008855BD" w:rsidP="0001190E">
            <w:r>
              <w:t>The fibre composition</w:t>
            </w:r>
          </w:p>
          <w:p w14:paraId="456BC902" w14:textId="77777777" w:rsidR="008855BD" w:rsidRDefault="008855BD" w:rsidP="0001190E">
            <w:r>
              <w:t>the possible manufacturing process it went through</w:t>
            </w:r>
          </w:p>
          <w:p w14:paraId="530B2C2A" w14:textId="77777777" w:rsidR="008855BD" w:rsidRDefault="008855BD" w:rsidP="0001190E">
            <w:r>
              <w:t>the possible impact on the environment of the item</w:t>
            </w:r>
          </w:p>
          <w:p w14:paraId="6EAA2A4F" w14:textId="77777777" w:rsidR="008855BD" w:rsidRDefault="008855BD" w:rsidP="0001190E">
            <w:r>
              <w:t>how to minimise the environmental impact of the item.</w:t>
            </w:r>
          </w:p>
        </w:tc>
        <w:tc>
          <w:tcPr>
            <w:tcW w:w="855" w:type="dxa"/>
          </w:tcPr>
          <w:p w14:paraId="11261DDA" w14:textId="77777777" w:rsidR="008855BD" w:rsidRPr="00DB3A71" w:rsidRDefault="008855BD" w:rsidP="0001190E">
            <w:r w:rsidRPr="00DB3A71">
              <w:t>C</w:t>
            </w:r>
          </w:p>
        </w:tc>
      </w:tr>
      <w:tr w:rsidR="008855BD" w14:paraId="16F8F886" w14:textId="77777777" w:rsidTr="000119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717" w:type="dxa"/>
          </w:tcPr>
          <w:p w14:paraId="72A3D1E6" w14:textId="77777777" w:rsidR="008855BD" w:rsidRDefault="008855BD" w:rsidP="0001190E">
            <w:r>
              <w:t>Students identify and analyse a textile item in their home. Students outline:</w:t>
            </w:r>
          </w:p>
          <w:p w14:paraId="11B84763" w14:textId="77777777" w:rsidR="008855BD" w:rsidRDefault="008855BD" w:rsidP="0001190E">
            <w:r>
              <w:t>The fibre composition</w:t>
            </w:r>
          </w:p>
          <w:p w14:paraId="65976AEB" w14:textId="77777777" w:rsidR="008855BD" w:rsidRDefault="008855BD" w:rsidP="0001190E">
            <w:r>
              <w:t>the basic manufacturing process it went through</w:t>
            </w:r>
          </w:p>
          <w:p w14:paraId="7CED9DEC" w14:textId="77777777" w:rsidR="008855BD" w:rsidRDefault="008855BD" w:rsidP="0001190E">
            <w:r>
              <w:t>the possible impact on the environment of the item</w:t>
            </w:r>
          </w:p>
          <w:p w14:paraId="42D05DCC" w14:textId="77777777" w:rsidR="008855BD" w:rsidRDefault="008855BD" w:rsidP="0001190E">
            <w:r>
              <w:t>how to minimise the environmental impact of the item.</w:t>
            </w:r>
          </w:p>
        </w:tc>
        <w:tc>
          <w:tcPr>
            <w:tcW w:w="855" w:type="dxa"/>
          </w:tcPr>
          <w:p w14:paraId="4EAB26B6" w14:textId="77777777" w:rsidR="008855BD" w:rsidRPr="00DB3A71" w:rsidRDefault="008855BD" w:rsidP="0001190E">
            <w:r w:rsidRPr="00DB3A71">
              <w:t>D</w:t>
            </w:r>
          </w:p>
        </w:tc>
      </w:tr>
      <w:tr w:rsidR="008855BD" w14:paraId="30E875FA" w14:textId="77777777" w:rsidTr="000119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17" w:type="dxa"/>
          </w:tcPr>
          <w:p w14:paraId="6862EF70" w14:textId="77777777" w:rsidR="008855BD" w:rsidRDefault="008855BD" w:rsidP="0001190E">
            <w:r>
              <w:t>Students made a minimal attempt.</w:t>
            </w:r>
          </w:p>
        </w:tc>
        <w:tc>
          <w:tcPr>
            <w:tcW w:w="855" w:type="dxa"/>
          </w:tcPr>
          <w:p w14:paraId="368895D2" w14:textId="77777777" w:rsidR="008855BD" w:rsidRPr="00DB3A71" w:rsidRDefault="008855BD" w:rsidP="0001190E">
            <w:r w:rsidRPr="00DB3A71">
              <w:t>E</w:t>
            </w:r>
          </w:p>
        </w:tc>
      </w:tr>
    </w:tbl>
    <w:p w14:paraId="0D728F3F" w14:textId="77777777" w:rsidR="005C3282" w:rsidRPr="00D1613A" w:rsidRDefault="005C3282" w:rsidP="005C3282">
      <w:pPr>
        <w:rPr>
          <w:lang w:eastAsia="zh-CN"/>
        </w:rPr>
      </w:pPr>
    </w:p>
    <w:sectPr w:rsidR="005C3282" w:rsidRPr="00D1613A" w:rsidSect="0088202B">
      <w:footerReference w:type="default" r:id="rId20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14F675" w14:textId="77777777" w:rsidR="0018301B" w:rsidRDefault="0018301B">
      <w:r>
        <w:separator/>
      </w:r>
    </w:p>
    <w:p w14:paraId="073FD374" w14:textId="77777777" w:rsidR="0018301B" w:rsidRDefault="0018301B"/>
  </w:endnote>
  <w:endnote w:type="continuationSeparator" w:id="0">
    <w:p w14:paraId="29AF0417" w14:textId="77777777" w:rsidR="0018301B" w:rsidRDefault="0018301B">
      <w:r>
        <w:continuationSeparator/>
      </w:r>
    </w:p>
    <w:p w14:paraId="3A3CA106" w14:textId="77777777" w:rsidR="0018301B" w:rsidRDefault="001830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D02E2" w14:textId="60E77689" w:rsidR="00AA2A86" w:rsidRPr="004D333E" w:rsidRDefault="00AA2A86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575F2">
      <w:rPr>
        <w:noProof/>
      </w:rPr>
      <w:t>20</w:t>
    </w:r>
    <w:r w:rsidRPr="002810D3">
      <w:fldChar w:fldCharType="end"/>
    </w:r>
    <w:r w:rsidR="003A27EF">
      <w:ptab w:relativeTo="margin" w:alignment="right" w:leader="none"/>
    </w:r>
    <w:r w:rsidR="00680FF8">
      <w:t>Textiles technology</w:t>
    </w:r>
    <w:r>
      <w:t xml:space="preserve"> – </w:t>
    </w:r>
    <w:r w:rsidR="00680FF8">
      <w:t>textiles in society</w:t>
    </w:r>
    <w:r>
      <w:t xml:space="preserve"> – </w:t>
    </w:r>
    <w:r w:rsidR="00680FF8">
      <w:t>student bookl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F03A7" w14:textId="52F75106" w:rsidR="00AA2A86" w:rsidRPr="004D333E" w:rsidRDefault="00AA2A86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575F2">
      <w:rPr>
        <w:noProof/>
      </w:rPr>
      <w:t>Mar-20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575F2">
      <w:rPr>
        <w:noProof/>
      </w:rPr>
      <w:t>9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80DC9" w14:textId="7F24BA21" w:rsidR="00AA2A86" w:rsidRPr="003A27EF" w:rsidRDefault="003A27EF" w:rsidP="003A27EF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575F2">
      <w:rPr>
        <w:noProof/>
      </w:rPr>
      <w:t>Mar-20</w:t>
    </w:r>
    <w:r w:rsidRPr="002810D3">
      <w:fldChar w:fldCharType="end"/>
    </w:r>
    <w:r>
      <w:t>20</w:t>
    </w:r>
    <w:r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575F2">
      <w:rPr>
        <w:noProof/>
      </w:rPr>
      <w:t>0</w:t>
    </w:r>
    <w:r w:rsidRPr="002810D3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956BD2" w14:textId="15D24008" w:rsidR="0088202B" w:rsidRPr="004D333E" w:rsidRDefault="0088202B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575F2">
      <w:rPr>
        <w:noProof/>
      </w:rPr>
      <w:t>Mar-20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575F2">
      <w:rPr>
        <w:noProof/>
      </w:rPr>
      <w:t>19</w:t>
    </w:r>
    <w:r w:rsidRPr="002810D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9E8613" w14:textId="77777777" w:rsidR="0018301B" w:rsidRDefault="0018301B">
      <w:r>
        <w:separator/>
      </w:r>
    </w:p>
    <w:p w14:paraId="298A441F" w14:textId="77777777" w:rsidR="0018301B" w:rsidRDefault="0018301B"/>
  </w:footnote>
  <w:footnote w:type="continuationSeparator" w:id="0">
    <w:p w14:paraId="7396C5D1" w14:textId="77777777" w:rsidR="0018301B" w:rsidRDefault="0018301B">
      <w:r>
        <w:continuationSeparator/>
      </w:r>
    </w:p>
    <w:p w14:paraId="7A2FE1DA" w14:textId="77777777" w:rsidR="0018301B" w:rsidRDefault="001830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431B8B" w14:textId="77777777" w:rsidR="00D575F2" w:rsidRDefault="00D575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603E2" w14:textId="77777777" w:rsidR="00D575F2" w:rsidRDefault="00D575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53FE0" w14:textId="77777777" w:rsidR="00AA2A86" w:rsidRDefault="00AA2A86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7A48A2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25C161D"/>
    <w:multiLevelType w:val="hybridMultilevel"/>
    <w:tmpl w:val="19E6138C"/>
    <w:lvl w:ilvl="0" w:tplc="43C2F9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2055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59A33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DAEEC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92DF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99E92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35A0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96CA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7C223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51451DD2"/>
    <w:multiLevelType w:val="hybridMultilevel"/>
    <w:tmpl w:val="4FC22E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3"/>
  </w:num>
  <w:num w:numId="3">
    <w:abstractNumId w:val="19"/>
  </w:num>
  <w:num w:numId="4">
    <w:abstractNumId w:val="21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2"/>
  </w:num>
  <w:num w:numId="8">
    <w:abstractNumId w:val="11"/>
  </w:num>
  <w:num w:numId="9">
    <w:abstractNumId w:val="18"/>
  </w:num>
  <w:num w:numId="10">
    <w:abstractNumId w:val="10"/>
  </w:num>
  <w:num w:numId="11">
    <w:abstractNumId w:val="16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23"/>
  </w:num>
  <w:num w:numId="22">
    <w:abstractNumId w:val="20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7"/>
  </w:num>
  <w:num w:numId="32">
    <w:abstractNumId w:val="23"/>
  </w:num>
  <w:num w:numId="33">
    <w:abstractNumId w:val="19"/>
  </w:num>
  <w:num w:numId="34">
    <w:abstractNumId w:val="21"/>
  </w:num>
  <w:num w:numId="3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</w:num>
  <w:num w:numId="38">
    <w:abstractNumId w:val="15"/>
  </w:num>
  <w:num w:numId="39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hideSpellingErrors/>
  <w:hideGrammaticalErrors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TM1MzI1MDMzMTBX0lEKTi0uzszPAykwNK8FAGV4oQUtAAAA"/>
  </w:docVars>
  <w:rsids>
    <w:rsidRoot w:val="00347BFB"/>
    <w:rsid w:val="0000031A"/>
    <w:rsid w:val="00001C08"/>
    <w:rsid w:val="00002BF1"/>
    <w:rsid w:val="0000568E"/>
    <w:rsid w:val="00006220"/>
    <w:rsid w:val="00006975"/>
    <w:rsid w:val="00006CD7"/>
    <w:rsid w:val="000103FC"/>
    <w:rsid w:val="00010746"/>
    <w:rsid w:val="000143DF"/>
    <w:rsid w:val="000151F8"/>
    <w:rsid w:val="000153FF"/>
    <w:rsid w:val="00015D43"/>
    <w:rsid w:val="00016801"/>
    <w:rsid w:val="00021171"/>
    <w:rsid w:val="00023790"/>
    <w:rsid w:val="00023B37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1BE"/>
    <w:rsid w:val="000D55B1"/>
    <w:rsid w:val="000D64D8"/>
    <w:rsid w:val="000E14C5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0F1F"/>
    <w:rsid w:val="001113CC"/>
    <w:rsid w:val="00113763"/>
    <w:rsid w:val="00114B7D"/>
    <w:rsid w:val="001177C4"/>
    <w:rsid w:val="00117B7D"/>
    <w:rsid w:val="00117FF3"/>
    <w:rsid w:val="0012093E"/>
    <w:rsid w:val="001211E9"/>
    <w:rsid w:val="00123ED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1D6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134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01B"/>
    <w:rsid w:val="001839C3"/>
    <w:rsid w:val="00183B80"/>
    <w:rsid w:val="00183DB2"/>
    <w:rsid w:val="00183E9C"/>
    <w:rsid w:val="001841F1"/>
    <w:rsid w:val="00185590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39F3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D733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27FC"/>
    <w:rsid w:val="002136B3"/>
    <w:rsid w:val="00216957"/>
    <w:rsid w:val="00217731"/>
    <w:rsid w:val="00217AE6"/>
    <w:rsid w:val="00220B12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3E7E"/>
    <w:rsid w:val="002441F2"/>
    <w:rsid w:val="0024438F"/>
    <w:rsid w:val="002447C2"/>
    <w:rsid w:val="002458D0"/>
    <w:rsid w:val="00245EC0"/>
    <w:rsid w:val="002462B7"/>
    <w:rsid w:val="00246A2A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58FD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96EB4"/>
    <w:rsid w:val="002A10A1"/>
    <w:rsid w:val="002A3161"/>
    <w:rsid w:val="002A3410"/>
    <w:rsid w:val="002A44D1"/>
    <w:rsid w:val="002A4631"/>
    <w:rsid w:val="002A5BA6"/>
    <w:rsid w:val="002A6EA6"/>
    <w:rsid w:val="002B0177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2F7CAD"/>
    <w:rsid w:val="00303813"/>
    <w:rsid w:val="003062D5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5CD"/>
    <w:rsid w:val="00316A7F"/>
    <w:rsid w:val="00317B24"/>
    <w:rsid w:val="00317D8E"/>
    <w:rsid w:val="00317E8F"/>
    <w:rsid w:val="003204E2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BFB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5105"/>
    <w:rsid w:val="00386D58"/>
    <w:rsid w:val="00387053"/>
    <w:rsid w:val="00387180"/>
    <w:rsid w:val="003923E6"/>
    <w:rsid w:val="00395451"/>
    <w:rsid w:val="00395716"/>
    <w:rsid w:val="00396B0E"/>
    <w:rsid w:val="0039766F"/>
    <w:rsid w:val="003A01C8"/>
    <w:rsid w:val="003A1238"/>
    <w:rsid w:val="003A1937"/>
    <w:rsid w:val="003A27EF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A77EE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1BC"/>
    <w:rsid w:val="00422651"/>
    <w:rsid w:val="0042354D"/>
    <w:rsid w:val="004259A6"/>
    <w:rsid w:val="00425CCF"/>
    <w:rsid w:val="00430D80"/>
    <w:rsid w:val="004317B5"/>
    <w:rsid w:val="00431E3D"/>
    <w:rsid w:val="0043352A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0B2A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529C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02F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A11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176E2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2F30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249D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75B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8F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B00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3282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39A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262C3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0FF8"/>
    <w:rsid w:val="006814BF"/>
    <w:rsid w:val="00681F32"/>
    <w:rsid w:val="00683AEC"/>
    <w:rsid w:val="00683C53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053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3BC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E6E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3B69"/>
    <w:rsid w:val="00786306"/>
    <w:rsid w:val="0078667E"/>
    <w:rsid w:val="007919DC"/>
    <w:rsid w:val="00791B72"/>
    <w:rsid w:val="00791C7F"/>
    <w:rsid w:val="00796888"/>
    <w:rsid w:val="007A1326"/>
    <w:rsid w:val="007A2B7B"/>
    <w:rsid w:val="007A328C"/>
    <w:rsid w:val="007A3356"/>
    <w:rsid w:val="007A36F3"/>
    <w:rsid w:val="007A38FD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7E08"/>
    <w:rsid w:val="0081065F"/>
    <w:rsid w:val="00810E72"/>
    <w:rsid w:val="00811531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487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650F"/>
    <w:rsid w:val="00880A08"/>
    <w:rsid w:val="008813A0"/>
    <w:rsid w:val="0088202B"/>
    <w:rsid w:val="00882E98"/>
    <w:rsid w:val="00883242"/>
    <w:rsid w:val="00883A53"/>
    <w:rsid w:val="008855BD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3ED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10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CD0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47BE7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BD8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37D0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693D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3279"/>
    <w:rsid w:val="00A04955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17147"/>
    <w:rsid w:val="00A21A49"/>
    <w:rsid w:val="00A231E9"/>
    <w:rsid w:val="00A24653"/>
    <w:rsid w:val="00A307AE"/>
    <w:rsid w:val="00A35E8B"/>
    <w:rsid w:val="00A3669F"/>
    <w:rsid w:val="00A41A01"/>
    <w:rsid w:val="00A429A9"/>
    <w:rsid w:val="00A42C72"/>
    <w:rsid w:val="00A43CFF"/>
    <w:rsid w:val="00A47719"/>
    <w:rsid w:val="00A47EAB"/>
    <w:rsid w:val="00A500BC"/>
    <w:rsid w:val="00A5068D"/>
    <w:rsid w:val="00A509B4"/>
    <w:rsid w:val="00A5427A"/>
    <w:rsid w:val="00A54411"/>
    <w:rsid w:val="00A54C7B"/>
    <w:rsid w:val="00A54CFD"/>
    <w:rsid w:val="00A5639F"/>
    <w:rsid w:val="00A56FA1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A86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4331"/>
    <w:rsid w:val="00AE6CD2"/>
    <w:rsid w:val="00AE776A"/>
    <w:rsid w:val="00AF1F68"/>
    <w:rsid w:val="00AF27B7"/>
    <w:rsid w:val="00AF2BB2"/>
    <w:rsid w:val="00AF3C5D"/>
    <w:rsid w:val="00AF6DE9"/>
    <w:rsid w:val="00AF726A"/>
    <w:rsid w:val="00AF7AB4"/>
    <w:rsid w:val="00AF7B91"/>
    <w:rsid w:val="00B00015"/>
    <w:rsid w:val="00B043A6"/>
    <w:rsid w:val="00B053BD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3F33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39F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CBD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200"/>
    <w:rsid w:val="00C6243C"/>
    <w:rsid w:val="00C62F54"/>
    <w:rsid w:val="00C63AEA"/>
    <w:rsid w:val="00C648BF"/>
    <w:rsid w:val="00C67BBF"/>
    <w:rsid w:val="00C70168"/>
    <w:rsid w:val="00C718DD"/>
    <w:rsid w:val="00C71AFB"/>
    <w:rsid w:val="00C723D8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01BD"/>
    <w:rsid w:val="00C928A8"/>
    <w:rsid w:val="00C93044"/>
    <w:rsid w:val="00C95246"/>
    <w:rsid w:val="00C96358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08C7"/>
    <w:rsid w:val="00CD6E8E"/>
    <w:rsid w:val="00CE161F"/>
    <w:rsid w:val="00CE2CC6"/>
    <w:rsid w:val="00CE3529"/>
    <w:rsid w:val="00CE3701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613A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575F2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7F5C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1414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636A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1CB5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57E1"/>
    <w:rsid w:val="00DE60E6"/>
    <w:rsid w:val="00DE6C9B"/>
    <w:rsid w:val="00DE74DC"/>
    <w:rsid w:val="00DE7D5A"/>
    <w:rsid w:val="00DF0A94"/>
    <w:rsid w:val="00DF1EC4"/>
    <w:rsid w:val="00DF247C"/>
    <w:rsid w:val="00DF3F4F"/>
    <w:rsid w:val="00DF50E5"/>
    <w:rsid w:val="00DF587B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3E1A"/>
    <w:rsid w:val="00E164F2"/>
    <w:rsid w:val="00E16F61"/>
    <w:rsid w:val="00E178A7"/>
    <w:rsid w:val="00E20F33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372D3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3ED7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26D"/>
    <w:rsid w:val="00E73306"/>
    <w:rsid w:val="00E74817"/>
    <w:rsid w:val="00E74FE4"/>
    <w:rsid w:val="00E7738D"/>
    <w:rsid w:val="00E81633"/>
    <w:rsid w:val="00E82AED"/>
    <w:rsid w:val="00E82FCC"/>
    <w:rsid w:val="00E831A3"/>
    <w:rsid w:val="00E85D94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326"/>
    <w:rsid w:val="00EA279E"/>
    <w:rsid w:val="00EA2BA6"/>
    <w:rsid w:val="00EA33B1"/>
    <w:rsid w:val="00EA74F2"/>
    <w:rsid w:val="00EA7552"/>
    <w:rsid w:val="00EA7F5C"/>
    <w:rsid w:val="00EB059F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0391"/>
    <w:rsid w:val="00F01D8F"/>
    <w:rsid w:val="00F01D93"/>
    <w:rsid w:val="00F0316E"/>
    <w:rsid w:val="00F05A4D"/>
    <w:rsid w:val="00F064DC"/>
    <w:rsid w:val="00F06BB9"/>
    <w:rsid w:val="00F121C4"/>
    <w:rsid w:val="00F13777"/>
    <w:rsid w:val="00F17235"/>
    <w:rsid w:val="00F20B40"/>
    <w:rsid w:val="00F217DD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19C5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3A7"/>
    <w:rsid w:val="00FB3570"/>
    <w:rsid w:val="00FB3F81"/>
    <w:rsid w:val="00FB43F9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37E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2DF4FD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,ŠStrong,ŠStrong emphasis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,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630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306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863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863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306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3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306"/>
    <w:rPr>
      <w:rFonts w:ascii="Arial" w:hAnsi="Arial"/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A6B00"/>
    <w:rPr>
      <w:color w:val="954F72" w:themeColor="followedHyperlink"/>
      <w:u w:val="single"/>
    </w:rPr>
  </w:style>
  <w:style w:type="paragraph" w:customStyle="1" w:styleId="DoEtabletext2018">
    <w:name w:val="DoE table text 2018"/>
    <w:basedOn w:val="Normal"/>
    <w:qFormat/>
    <w:locked/>
    <w:rsid w:val="003165CD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styleId="ListParagraph">
    <w:name w:val="List Paragraph"/>
    <w:basedOn w:val="Normal"/>
    <w:uiPriority w:val="99"/>
    <w:unhideWhenUsed/>
    <w:qFormat/>
    <w:rsid w:val="00A42C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9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84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2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64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8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64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6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xabay.com/photos/pins-thread-sewing-pillow-fabric-923867/" TargetMode="External"/><Relationship Id="rId13" Type="http://schemas.openxmlformats.org/officeDocument/2006/relationships/footer" Target="footer2.xml"/><Relationship Id="rId18" Type="http://schemas.openxmlformats.org/officeDocument/2006/relationships/hyperlink" Target="https://sustainability.uq.edu.au/projects/recycling-and-waste-minimisation/fast-fashion-quick-cause-environmental-havoc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hyperlink" Target="https://www.youtube.com/watch?v=IRAfb6VY6zk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iq0--DfC2Xk" TargetMode="External"/><Relationship Id="rId20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hyperlink" Target="https://venngage.com/blog/what-is-an-infographic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ducationstandards.nsw.edu.au/wps/portal/nesa/k-10/learning-areas/technologies/textiles-technology-2019" TargetMode="External"/><Relationship Id="rId14" Type="http://schemas.openxmlformats.org/officeDocument/2006/relationships/header" Target="head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1673</Words>
  <Characters>953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1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6T13:38:00Z</dcterms:created>
  <dcterms:modified xsi:type="dcterms:W3CDTF">2020-03-26T13:38:00Z</dcterms:modified>
  <cp:category/>
</cp:coreProperties>
</file>